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55490022" w:rsidR="00A1187B" w:rsidRPr="00825910" w:rsidRDefault="004E50DD"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1F3368">
            <w:rPr>
              <w:rFonts w:ascii="Gotham Black" w:hAnsi="Gotham Black" w:cstheme="minorHAnsi"/>
              <w:color w:val="A6A6A6" w:themeColor="background1" w:themeShade="A6"/>
              <w:sz w:val="36"/>
            </w:rPr>
            <w:t>Meeting</w:t>
          </w:r>
          <w:r w:rsidR="004229B8">
            <w:rPr>
              <w:rFonts w:ascii="Gotham Black" w:hAnsi="Gotham Black" w:cstheme="minorHAnsi"/>
              <w:color w:val="A6A6A6" w:themeColor="background1" w:themeShade="A6"/>
              <w:sz w:val="36"/>
            </w:rPr>
            <w:t xml:space="preserve"> </w:t>
          </w:r>
          <w:r w:rsidR="002D7801">
            <w:rPr>
              <w:rFonts w:ascii="Gotham Black" w:hAnsi="Gotham Black" w:cstheme="minorHAnsi"/>
              <w:color w:val="A6A6A6" w:themeColor="background1" w:themeShade="A6"/>
              <w:sz w:val="36"/>
            </w:rPr>
            <w:t>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45A1C4F7" w14:textId="6D1AF150" w:rsidR="00F03F8D" w:rsidRPr="00FF5114" w:rsidRDefault="00F03F8D" w:rsidP="00F03F8D">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4229B8">
        <w:rPr>
          <w:rFonts w:asciiTheme="minorHAnsi" w:hAnsiTheme="minorHAnsi" w:cstheme="minorHAnsi"/>
          <w:color w:val="A6A6A6" w:themeColor="background1" w:themeShade="A6"/>
          <w:szCs w:val="22"/>
        </w:rPr>
        <w:t>20 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F03F8D" w:rsidRDefault="002C4CD3"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rincipal A</w:t>
            </w:r>
            <w:r w:rsidR="007829F4" w:rsidRPr="00F03F8D">
              <w:rPr>
                <w:rFonts w:asciiTheme="minorHAnsi" w:hAnsiTheme="minorHAnsi" w:cstheme="minorHAnsi"/>
                <w:sz w:val="22"/>
                <w:szCs w:val="22"/>
              </w:rPr>
              <w:t xml:space="preserve">pplicant </w:t>
            </w:r>
            <w:r w:rsidR="00A1187B" w:rsidRPr="00F03F8D">
              <w:rPr>
                <w:rFonts w:asciiTheme="minorHAnsi" w:hAnsiTheme="minorHAnsi" w:cstheme="minorHAnsi"/>
                <w:sz w:val="22"/>
                <w:szCs w:val="22"/>
              </w:rPr>
              <w:t>Name</w:t>
            </w:r>
            <w:r w:rsidR="00DA3E21" w:rsidRPr="00F03F8D">
              <w:rPr>
                <w:rFonts w:asciiTheme="minorHAnsi" w:hAnsiTheme="minorHAnsi" w:cstheme="minorHAnsi"/>
                <w:sz w:val="22"/>
                <w:szCs w:val="22"/>
              </w:rPr>
              <w:t xml:space="preserve"> </w:t>
            </w:r>
            <w:r w:rsidR="00235821" w:rsidRPr="00F03F8D">
              <w:rPr>
                <w:rFonts w:asciiTheme="minorHAnsi" w:hAnsiTheme="minorHAnsi" w:cstheme="minorHAnsi"/>
                <w:sz w:val="22"/>
                <w:szCs w:val="22"/>
              </w:rPr>
              <w:t>[title, first name, last name]</w:t>
            </w:r>
          </w:p>
          <w:p w14:paraId="24277A99"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enter your full name</w:t>
            </w:r>
          </w:p>
          <w:p w14:paraId="09E979D2" w14:textId="40CA18D5" w:rsidR="00F03F8D" w:rsidRPr="00F03F8D" w:rsidRDefault="00F03F8D" w:rsidP="00F03F8D">
            <w:pPr>
              <w:rPr>
                <w:szCs w:val="22"/>
                <w:lang w:val="en-US"/>
              </w:rPr>
            </w:pPr>
          </w:p>
        </w:tc>
        <w:tc>
          <w:tcPr>
            <w:tcW w:w="5873" w:type="dxa"/>
            <w:vAlign w:val="center"/>
          </w:tcPr>
          <w:p w14:paraId="5CF31DFE" w14:textId="6A0E147D" w:rsidR="00A1187B" w:rsidRPr="00F03F8D" w:rsidRDefault="00A1187B" w:rsidP="00F03F8D">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56AC566E"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number</w:t>
            </w:r>
            <w:r w:rsidR="00473495" w:rsidRPr="00F03F8D">
              <w:rPr>
                <w:rFonts w:asciiTheme="minorHAnsi" w:hAnsiTheme="minorHAnsi" w:cstheme="minorHAnsi"/>
                <w:sz w:val="22"/>
                <w:szCs w:val="22"/>
              </w:rPr>
              <w:t xml:space="preserve"> </w:t>
            </w:r>
          </w:p>
          <w:p w14:paraId="57E7A2C8" w14:textId="3934FAAB" w:rsidR="007829F4" w:rsidRPr="00F03F8D" w:rsidRDefault="007829F4" w:rsidP="00F03F8D">
            <w:pPr>
              <w:rPr>
                <w:szCs w:val="22"/>
                <w:lang w:val="en-US"/>
              </w:rPr>
            </w:pPr>
          </w:p>
        </w:tc>
        <w:tc>
          <w:tcPr>
            <w:tcW w:w="5873" w:type="dxa"/>
            <w:vAlign w:val="center"/>
          </w:tcPr>
          <w:p w14:paraId="6C5CC8F7"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030AF6D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Membership category</w:t>
            </w:r>
            <w:r w:rsidR="00473495" w:rsidRPr="00F03F8D">
              <w:rPr>
                <w:rFonts w:asciiTheme="minorHAnsi" w:hAnsiTheme="minorHAnsi" w:cstheme="minorHAnsi"/>
                <w:sz w:val="22"/>
                <w:szCs w:val="22"/>
              </w:rPr>
              <w:t xml:space="preserve"> </w:t>
            </w:r>
          </w:p>
          <w:p w14:paraId="0C187547" w14:textId="4081443E" w:rsidR="007829F4" w:rsidRPr="00F03F8D" w:rsidRDefault="007829F4" w:rsidP="00F03F8D">
            <w:pPr>
              <w:rPr>
                <w:szCs w:val="22"/>
                <w:lang w:val="en-US"/>
              </w:rPr>
            </w:pPr>
          </w:p>
        </w:tc>
        <w:tc>
          <w:tcPr>
            <w:tcW w:w="5873" w:type="dxa"/>
            <w:vAlign w:val="center"/>
          </w:tcPr>
          <w:p w14:paraId="2157E023"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Current position</w:t>
            </w:r>
          </w:p>
          <w:p w14:paraId="516FBBAB" w14:textId="77777777" w:rsidR="007829F4"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1997038B" w:rsidR="00F03F8D" w:rsidRPr="00F03F8D" w:rsidRDefault="00F03F8D" w:rsidP="00F03F8D">
            <w:pPr>
              <w:rPr>
                <w:szCs w:val="22"/>
                <w:lang w:val="en-US"/>
              </w:rPr>
            </w:pPr>
          </w:p>
        </w:tc>
        <w:tc>
          <w:tcPr>
            <w:tcW w:w="5873" w:type="dxa"/>
            <w:vAlign w:val="center"/>
          </w:tcPr>
          <w:p w14:paraId="7DE1D530" w14:textId="77777777" w:rsidR="009A4860" w:rsidRPr="00F03F8D" w:rsidRDefault="009A4860"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0367E621" w:rsidR="00A1187B" w:rsidRPr="00F03F8D" w:rsidRDefault="009A4860"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hat is your professional address</w:t>
            </w:r>
            <w:r w:rsidR="00473495" w:rsidRPr="00F03F8D">
              <w:rPr>
                <w:rFonts w:asciiTheme="minorHAnsi" w:hAnsiTheme="minorHAnsi" w:cstheme="minorHAnsi"/>
                <w:sz w:val="22"/>
                <w:szCs w:val="22"/>
              </w:rPr>
              <w:t>?</w:t>
            </w:r>
          </w:p>
          <w:p w14:paraId="0027699A" w14:textId="67E5DBAE" w:rsidR="007829F4" w:rsidRPr="00F03F8D" w:rsidRDefault="007829F4"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Department, institution</w:t>
            </w:r>
            <w:r w:rsidR="00F03F8D" w:rsidRPr="00F03F8D">
              <w:rPr>
                <w:rFonts w:asciiTheme="minorHAnsi" w:hAnsiTheme="minorHAnsi" w:cstheme="minorHAnsi"/>
                <w:snapToGrid w:val="0"/>
                <w:color w:val="808080" w:themeColor="background1" w:themeShade="80"/>
                <w:szCs w:val="22"/>
                <w:lang w:val="en-US"/>
              </w:rPr>
              <w:t xml:space="preserve">, </w:t>
            </w:r>
            <w:r w:rsidR="007565C6" w:rsidRPr="00F03F8D">
              <w:rPr>
                <w:rFonts w:asciiTheme="minorHAnsi" w:hAnsiTheme="minorHAnsi" w:cstheme="minorHAnsi"/>
                <w:snapToGrid w:val="0"/>
                <w:color w:val="808080" w:themeColor="background1" w:themeShade="80"/>
                <w:szCs w:val="22"/>
                <w:lang w:val="en-US"/>
              </w:rPr>
              <w:t>town/</w:t>
            </w:r>
            <w:r w:rsidRPr="00F03F8D">
              <w:rPr>
                <w:rFonts w:asciiTheme="minorHAnsi" w:hAnsiTheme="minorHAnsi" w:cstheme="minorHAnsi"/>
                <w:snapToGrid w:val="0"/>
                <w:color w:val="808080" w:themeColor="background1" w:themeShade="80"/>
                <w:szCs w:val="22"/>
                <w:lang w:val="en-US"/>
              </w:rPr>
              <w:t>city</w:t>
            </w:r>
            <w:r w:rsidR="00473495" w:rsidRPr="00F03F8D">
              <w:rPr>
                <w:rFonts w:asciiTheme="minorHAnsi" w:hAnsiTheme="minorHAnsi" w:cstheme="minorHAnsi"/>
                <w:snapToGrid w:val="0"/>
                <w:color w:val="808080" w:themeColor="background1" w:themeShade="80"/>
                <w:szCs w:val="22"/>
                <w:lang w:val="en-US"/>
              </w:rPr>
              <w:t xml:space="preserve"> </w:t>
            </w:r>
            <w:r w:rsidR="00F03F8D" w:rsidRPr="00F03F8D">
              <w:rPr>
                <w:rFonts w:asciiTheme="minorHAnsi" w:hAnsiTheme="minorHAnsi" w:cstheme="minorHAnsi"/>
                <w:snapToGrid w:val="0"/>
                <w:color w:val="808080" w:themeColor="background1" w:themeShade="80"/>
                <w:szCs w:val="22"/>
                <w:lang w:val="en-US"/>
              </w:rPr>
              <w:t>and country</w:t>
            </w:r>
          </w:p>
          <w:p w14:paraId="25F8ACD0" w14:textId="00A9762E" w:rsidR="000F7C0A" w:rsidRPr="00F03F8D" w:rsidRDefault="000F7C0A" w:rsidP="00F03F8D">
            <w:pPr>
              <w:rPr>
                <w:szCs w:val="22"/>
                <w:lang w:val="en-US"/>
              </w:rPr>
            </w:pPr>
          </w:p>
        </w:tc>
        <w:tc>
          <w:tcPr>
            <w:tcW w:w="5873" w:type="dxa"/>
            <w:vAlign w:val="center"/>
          </w:tcPr>
          <w:p w14:paraId="500A67ED"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22F59F81" w14:textId="77777777" w:rsidR="007829F4"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telep</w:t>
            </w:r>
            <w:r w:rsidR="00A1187B" w:rsidRPr="00F03F8D">
              <w:rPr>
                <w:rFonts w:asciiTheme="minorHAnsi" w:hAnsiTheme="minorHAnsi" w:cstheme="minorHAnsi"/>
                <w:sz w:val="22"/>
                <w:szCs w:val="22"/>
              </w:rPr>
              <w:t>hone number</w:t>
            </w:r>
          </w:p>
          <w:p w14:paraId="214E892C" w14:textId="467F7699" w:rsidR="00F03F8D" w:rsidRPr="00F03F8D" w:rsidRDefault="00F03F8D" w:rsidP="00F03F8D">
            <w:pPr>
              <w:rPr>
                <w:lang w:val="en-US"/>
              </w:rPr>
            </w:pPr>
          </w:p>
        </w:tc>
        <w:tc>
          <w:tcPr>
            <w:tcW w:w="5873" w:type="dxa"/>
            <w:vAlign w:val="center"/>
          </w:tcPr>
          <w:p w14:paraId="5CF126F0" w14:textId="77777777" w:rsidR="00A1187B" w:rsidRPr="00F03F8D" w:rsidRDefault="00A1187B" w:rsidP="00F03F8D">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7829F4">
        <w:tc>
          <w:tcPr>
            <w:tcW w:w="4815" w:type="dxa"/>
            <w:vAlign w:val="center"/>
          </w:tcPr>
          <w:p w14:paraId="23AD7D4F" w14:textId="77777777" w:rsidR="00235821" w:rsidRDefault="007829F4"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 xml:space="preserve">Please enter your preferred contact number </w:t>
            </w:r>
            <w:proofErr w:type="spellStart"/>
            <w:r w:rsidRPr="00F03F8D">
              <w:rPr>
                <w:rFonts w:asciiTheme="minorHAnsi" w:hAnsiTheme="minorHAnsi" w:cstheme="minorHAnsi"/>
                <w:sz w:val="22"/>
                <w:szCs w:val="22"/>
              </w:rPr>
              <w:t>if</w:t>
            </w:r>
            <w:proofErr w:type="spellEnd"/>
            <w:r w:rsidRPr="00F03F8D">
              <w:rPr>
                <w:rFonts w:asciiTheme="minorHAnsi" w:hAnsiTheme="minorHAnsi" w:cstheme="minorHAnsi"/>
                <w:sz w:val="22"/>
                <w:szCs w:val="22"/>
              </w:rPr>
              <w:t xml:space="preserve"> different</w:t>
            </w:r>
          </w:p>
          <w:p w14:paraId="2D3654E8" w14:textId="43F4DC1F" w:rsidR="00F03F8D" w:rsidRPr="00F03F8D" w:rsidRDefault="00F03F8D" w:rsidP="00F03F8D">
            <w:pPr>
              <w:rPr>
                <w:lang w:val="en-US"/>
              </w:rPr>
            </w:pPr>
          </w:p>
        </w:tc>
        <w:tc>
          <w:tcPr>
            <w:tcW w:w="5873" w:type="dxa"/>
            <w:vAlign w:val="center"/>
          </w:tcPr>
          <w:p w14:paraId="18641430" w14:textId="77777777" w:rsidR="00235821" w:rsidRPr="00F03F8D" w:rsidRDefault="00235821"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476EF7">
        <w:trPr>
          <w:trHeight w:val="1039"/>
        </w:trPr>
        <w:tc>
          <w:tcPr>
            <w:tcW w:w="4815" w:type="dxa"/>
            <w:vAlign w:val="center"/>
          </w:tcPr>
          <w:p w14:paraId="7A01215A" w14:textId="3ECF0602"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Work email address</w:t>
            </w:r>
          </w:p>
        </w:tc>
        <w:tc>
          <w:tcPr>
            <w:tcW w:w="5873" w:type="dxa"/>
            <w:vAlign w:val="center"/>
          </w:tcPr>
          <w:p w14:paraId="1F14D9B9"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476EF7">
        <w:trPr>
          <w:trHeight w:val="1039"/>
        </w:trPr>
        <w:tc>
          <w:tcPr>
            <w:tcW w:w="4815" w:type="dxa"/>
            <w:vAlign w:val="center"/>
          </w:tcPr>
          <w:p w14:paraId="68986A74" w14:textId="4F5D095F"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F03F8D" w:rsidRDefault="007E68F8" w:rsidP="00F03F8D">
            <w:pPr>
              <w:pStyle w:val="TOAHeading"/>
              <w:tabs>
                <w:tab w:val="clear" w:pos="9360"/>
                <w:tab w:val="right" w:leader="dot" w:pos="10080"/>
              </w:tabs>
              <w:rPr>
                <w:rFonts w:asciiTheme="minorHAnsi" w:hAnsiTheme="minorHAnsi" w:cstheme="minorHAnsi"/>
                <w:sz w:val="22"/>
                <w:szCs w:val="22"/>
              </w:rPr>
            </w:pPr>
          </w:p>
        </w:tc>
      </w:tr>
      <w:tr w:rsidR="00F03F8D" w:rsidRPr="00064910" w14:paraId="6B5C1784" w14:textId="77777777" w:rsidTr="00476EF7">
        <w:trPr>
          <w:trHeight w:val="1039"/>
        </w:trPr>
        <w:tc>
          <w:tcPr>
            <w:tcW w:w="4815" w:type="dxa"/>
            <w:vAlign w:val="center"/>
          </w:tcPr>
          <w:p w14:paraId="3566759C"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r w:rsidRPr="00F03F8D">
              <w:rPr>
                <w:rFonts w:asciiTheme="minorHAnsi" w:hAnsiTheme="minorHAnsi" w:cstheme="minorHAnsi"/>
                <w:sz w:val="22"/>
                <w:szCs w:val="22"/>
              </w:rPr>
              <w:t>Co-applicants</w:t>
            </w:r>
          </w:p>
          <w:p w14:paraId="36BAC434" w14:textId="51AD16B1" w:rsid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s). Non-members should not be listed.</w:t>
            </w:r>
          </w:p>
          <w:p w14:paraId="784C59B7"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p>
          <w:p w14:paraId="2ECD90CF"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p>
        </w:tc>
        <w:tc>
          <w:tcPr>
            <w:tcW w:w="5873" w:type="dxa"/>
            <w:vAlign w:val="center"/>
          </w:tcPr>
          <w:p w14:paraId="1F39115E" w14:textId="77777777" w:rsidR="00F03F8D" w:rsidRPr="00F03F8D" w:rsidRDefault="00F03F8D" w:rsidP="00F03F8D">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Title</w:t>
            </w:r>
          </w:p>
          <w:p w14:paraId="27EFA0F7" w14:textId="689E2A76" w:rsidR="00E30CBA" w:rsidRPr="00F03F8D" w:rsidRDefault="0074432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Full title of your</w:t>
            </w:r>
            <w:r w:rsidR="00E30CBA" w:rsidRPr="00F03F8D">
              <w:rPr>
                <w:rFonts w:asciiTheme="minorHAnsi" w:hAnsiTheme="minorHAnsi" w:cstheme="minorHAnsi"/>
                <w:snapToGrid w:val="0"/>
                <w:color w:val="808080" w:themeColor="background1" w:themeShade="80"/>
                <w:szCs w:val="22"/>
                <w:lang w:val="en-US"/>
              </w:rPr>
              <w:t xml:space="preserve"> proposal</w:t>
            </w:r>
            <w:r w:rsidR="003207B8">
              <w:rPr>
                <w:rFonts w:asciiTheme="minorHAnsi" w:hAnsiTheme="minorHAnsi" w:cstheme="minorHAnsi"/>
                <w:snapToGrid w:val="0"/>
                <w:color w:val="808080" w:themeColor="background1" w:themeShade="80"/>
                <w:szCs w:val="22"/>
                <w:lang w:val="en-US"/>
              </w:rPr>
              <w:t xml:space="preserve"> and/or name of the event </w:t>
            </w:r>
            <w:r w:rsidR="00D029B8">
              <w:rPr>
                <w:rFonts w:asciiTheme="minorHAnsi" w:hAnsiTheme="minorHAnsi" w:cstheme="minorHAnsi"/>
                <w:snapToGrid w:val="0"/>
                <w:color w:val="808080" w:themeColor="background1" w:themeShade="80"/>
                <w:szCs w:val="22"/>
                <w:lang w:val="en-US"/>
              </w:rPr>
              <w:t>or meeting</w:t>
            </w:r>
          </w:p>
          <w:p w14:paraId="19459A40" w14:textId="77777777" w:rsidR="00807454" w:rsidRPr="00F03F8D" w:rsidRDefault="00807454" w:rsidP="00F03F8D">
            <w:pPr>
              <w:pStyle w:val="TOAHeading"/>
              <w:tabs>
                <w:tab w:val="clear" w:pos="9360"/>
              </w:tabs>
              <w:rPr>
                <w:rFonts w:asciiTheme="minorHAnsi" w:hAnsiTheme="minorHAnsi" w:cstheme="minorHAnsi"/>
                <w:sz w:val="22"/>
                <w:szCs w:val="22"/>
              </w:rPr>
            </w:pPr>
          </w:p>
          <w:p w14:paraId="359B84A8" w14:textId="02F8AE5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Short title</w:t>
            </w:r>
          </w:p>
          <w:p w14:paraId="2A3CEE82" w14:textId="569FE118" w:rsidR="00E30CBA" w:rsidRPr="00F03F8D" w:rsidRDefault="003207B8"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Abbreviated version of the title f</w:t>
            </w:r>
            <w:r w:rsidR="00E30CBA" w:rsidRPr="00F03F8D">
              <w:rPr>
                <w:rFonts w:asciiTheme="minorHAnsi" w:hAnsiTheme="minorHAnsi" w:cstheme="minorHAnsi"/>
                <w:snapToGrid w:val="0"/>
                <w:color w:val="808080" w:themeColor="background1" w:themeShade="80"/>
                <w:szCs w:val="22"/>
                <w:lang w:val="en-US"/>
              </w:rPr>
              <w:t>or use in promotions</w:t>
            </w:r>
            <w:r>
              <w:rPr>
                <w:rFonts w:asciiTheme="minorHAnsi" w:hAnsiTheme="minorHAnsi" w:cstheme="minorHAnsi"/>
                <w:snapToGrid w:val="0"/>
                <w:color w:val="808080" w:themeColor="background1" w:themeShade="80"/>
                <w:szCs w:val="22"/>
                <w:lang w:val="en-US"/>
              </w:rPr>
              <w:t xml:space="preserve"> and by </w:t>
            </w:r>
            <w:r w:rsidR="006D71D8">
              <w:rPr>
                <w:rFonts w:asciiTheme="minorHAnsi" w:hAnsiTheme="minorHAnsi" w:cstheme="minorHAnsi"/>
                <w:snapToGrid w:val="0"/>
                <w:color w:val="808080" w:themeColor="background1" w:themeShade="80"/>
                <w:szCs w:val="22"/>
                <w:lang w:val="en-US"/>
              </w:rPr>
              <w:t xml:space="preserve">the </w:t>
            </w:r>
            <w:r>
              <w:rPr>
                <w:rFonts w:asciiTheme="minorHAnsi" w:hAnsiTheme="minorHAnsi" w:cstheme="minorHAnsi"/>
                <w:snapToGrid w:val="0"/>
                <w:color w:val="808080" w:themeColor="background1" w:themeShade="80"/>
                <w:szCs w:val="22"/>
                <w:lang w:val="en-US"/>
              </w:rPr>
              <w:t>office</w:t>
            </w:r>
            <w:r w:rsidR="006D71D8">
              <w:rPr>
                <w:rFonts w:asciiTheme="minorHAnsi" w:hAnsiTheme="minorHAnsi" w:cstheme="minorHAnsi"/>
                <w:snapToGrid w:val="0"/>
                <w:color w:val="808080" w:themeColor="background1" w:themeShade="80"/>
                <w:szCs w:val="22"/>
                <w:lang w:val="en-US"/>
              </w:rPr>
              <w:t xml:space="preserve"> for administration</w:t>
            </w:r>
          </w:p>
          <w:p w14:paraId="2EFEFA20" w14:textId="77777777" w:rsidR="00E30CBA" w:rsidRPr="00F03F8D" w:rsidRDefault="00E30CBA" w:rsidP="00F03F8D">
            <w:pPr>
              <w:rPr>
                <w:rFonts w:asciiTheme="minorHAnsi" w:hAnsiTheme="minorHAnsi" w:cstheme="minorHAnsi"/>
                <w:snapToGrid w:val="0"/>
                <w:color w:val="808080" w:themeColor="background1" w:themeShade="80"/>
                <w:szCs w:val="22"/>
                <w:lang w:val="en-US"/>
              </w:rPr>
            </w:pPr>
          </w:p>
          <w:p w14:paraId="7E96C405" w14:textId="3829F2DB"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Key words</w:t>
            </w:r>
          </w:p>
          <w:p w14:paraId="06CE61AA" w14:textId="11EC4E6B" w:rsidR="00E30CBA" w:rsidRPr="00F03F8D" w:rsidRDefault="0074432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Please provide up to </w:t>
            </w:r>
            <w:r w:rsidR="002C4CD3" w:rsidRPr="00F03F8D">
              <w:rPr>
                <w:rFonts w:asciiTheme="minorHAnsi" w:hAnsiTheme="minorHAnsi" w:cstheme="minorHAnsi"/>
                <w:snapToGrid w:val="0"/>
                <w:color w:val="808080" w:themeColor="background1" w:themeShade="80"/>
                <w:szCs w:val="22"/>
                <w:lang w:val="en-US"/>
              </w:rPr>
              <w:t>6</w:t>
            </w:r>
            <w:r w:rsidR="00E30CBA" w:rsidRPr="00F03F8D">
              <w:rPr>
                <w:rFonts w:asciiTheme="minorHAnsi" w:hAnsiTheme="minorHAnsi" w:cstheme="minorHAnsi"/>
                <w:snapToGrid w:val="0"/>
                <w:color w:val="808080" w:themeColor="background1" w:themeShade="80"/>
                <w:szCs w:val="22"/>
                <w:lang w:val="en-US"/>
              </w:rPr>
              <w:t xml:space="preserve"> keywords to assist with Grant</w:t>
            </w:r>
            <w:r w:rsidR="004F4388" w:rsidRPr="00F03F8D">
              <w:rPr>
                <w:rFonts w:asciiTheme="minorHAnsi" w:hAnsiTheme="minorHAnsi" w:cstheme="minorHAnsi"/>
                <w:snapToGrid w:val="0"/>
                <w:color w:val="808080" w:themeColor="background1" w:themeShade="80"/>
                <w:szCs w:val="22"/>
                <w:lang w:val="en-US"/>
              </w:rPr>
              <w:t>s</w:t>
            </w:r>
            <w:r w:rsidR="00E30CBA" w:rsidRPr="00F03F8D">
              <w:rPr>
                <w:rFonts w:asciiTheme="minorHAnsi" w:hAnsiTheme="minorHAnsi" w:cstheme="minorHAnsi"/>
                <w:snapToGrid w:val="0"/>
                <w:color w:val="808080" w:themeColor="background1" w:themeShade="80"/>
                <w:szCs w:val="22"/>
                <w:lang w:val="en-US"/>
              </w:rPr>
              <w:t xml:space="preserve"> Panel review and promotion</w:t>
            </w:r>
          </w:p>
          <w:p w14:paraId="672148F4" w14:textId="77777777" w:rsidR="00807454" w:rsidRPr="00F03F8D" w:rsidRDefault="00807454" w:rsidP="00F03F8D">
            <w:pPr>
              <w:pStyle w:val="TOAHeading"/>
              <w:tabs>
                <w:tab w:val="clear" w:pos="9360"/>
              </w:tabs>
              <w:rPr>
                <w:rFonts w:asciiTheme="minorHAnsi" w:hAnsiTheme="minorHAnsi" w:cstheme="minorHAnsi"/>
                <w:sz w:val="22"/>
                <w:szCs w:val="22"/>
              </w:rPr>
            </w:pPr>
          </w:p>
          <w:p w14:paraId="66F9A87F" w14:textId="14C510C6" w:rsidR="00E30CBA" w:rsidRPr="00F03F8D" w:rsidRDefault="00DA3E21"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Aim</w:t>
            </w:r>
          </w:p>
          <w:p w14:paraId="36856789" w14:textId="31891E56" w:rsidR="00E30CBA" w:rsidRPr="00F03F8D" w:rsidRDefault="00E30CBA" w:rsidP="00F03F8D">
            <w:pPr>
              <w:rPr>
                <w:rFonts w:asciiTheme="minorHAnsi" w:hAnsiTheme="minorHAnsi" w:cstheme="minorHAnsi"/>
                <w:szCs w:val="22"/>
                <w:lang w:val="en-US"/>
              </w:rPr>
            </w:pPr>
            <w:r w:rsidRPr="00F03F8D">
              <w:rPr>
                <w:rFonts w:asciiTheme="minorHAnsi" w:hAnsiTheme="minorHAnsi" w:cstheme="minorHAnsi"/>
                <w:snapToGrid w:val="0"/>
                <w:color w:val="808080" w:themeColor="background1" w:themeShade="80"/>
                <w:szCs w:val="22"/>
                <w:lang w:val="en-US"/>
              </w:rPr>
              <w:t>Maximum of 3 sentences</w:t>
            </w:r>
          </w:p>
          <w:p w14:paraId="459F8BDA" w14:textId="77777777" w:rsidR="00807454" w:rsidRPr="00F03F8D" w:rsidRDefault="00807454" w:rsidP="00F03F8D">
            <w:pPr>
              <w:pStyle w:val="TOAHeading"/>
              <w:tabs>
                <w:tab w:val="clear" w:pos="9360"/>
              </w:tabs>
              <w:rPr>
                <w:rFonts w:asciiTheme="minorHAnsi" w:hAnsiTheme="minorHAnsi" w:cstheme="minorHAnsi"/>
                <w:sz w:val="22"/>
                <w:szCs w:val="22"/>
              </w:rPr>
            </w:pPr>
          </w:p>
          <w:p w14:paraId="7D586D65" w14:textId="29ABCE2E" w:rsidR="00E30CBA" w:rsidRPr="00F03F8D" w:rsidRDefault="00D029B8"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w:t>
            </w:r>
            <w:r w:rsidR="00DA3E21" w:rsidRPr="00F03F8D">
              <w:rPr>
                <w:rFonts w:asciiTheme="minorHAnsi" w:hAnsiTheme="minorHAnsi" w:cstheme="minorHAnsi"/>
                <w:sz w:val="22"/>
                <w:szCs w:val="22"/>
              </w:rPr>
              <w:t xml:space="preserve"> summary</w:t>
            </w:r>
          </w:p>
          <w:p w14:paraId="4469B41A" w14:textId="4D2A9787" w:rsidR="00E30CBA" w:rsidRPr="00F03F8D" w:rsidRDefault="002C4CD3"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Suitable for </w:t>
            </w:r>
            <w:r w:rsidR="00D029B8">
              <w:rPr>
                <w:rFonts w:asciiTheme="minorHAnsi" w:hAnsiTheme="minorHAnsi" w:cstheme="minorHAnsi"/>
                <w:snapToGrid w:val="0"/>
                <w:color w:val="808080" w:themeColor="background1" w:themeShade="80"/>
                <w:szCs w:val="22"/>
                <w:lang w:val="en-US"/>
              </w:rPr>
              <w:t xml:space="preserve">reading by a lay audience and for use in publicity. </w:t>
            </w:r>
            <w:r w:rsidR="00E30CBA" w:rsidRPr="00F03F8D">
              <w:rPr>
                <w:rFonts w:asciiTheme="minorHAnsi" w:hAnsiTheme="minorHAnsi" w:cstheme="minorHAnsi"/>
                <w:snapToGrid w:val="0"/>
                <w:color w:val="808080" w:themeColor="background1" w:themeShade="80"/>
                <w:szCs w:val="22"/>
                <w:lang w:val="en-US"/>
              </w:rPr>
              <w:t xml:space="preserve">Maximum of 50 words </w:t>
            </w:r>
          </w:p>
          <w:p w14:paraId="2BC79345" w14:textId="77777777" w:rsidR="00807454" w:rsidRPr="00F03F8D" w:rsidRDefault="00807454" w:rsidP="00F03F8D">
            <w:pPr>
              <w:pStyle w:val="TOAHeading"/>
              <w:tabs>
                <w:tab w:val="clear" w:pos="9360"/>
              </w:tabs>
              <w:rPr>
                <w:rFonts w:asciiTheme="minorHAnsi" w:hAnsiTheme="minorHAnsi" w:cstheme="minorHAnsi"/>
                <w:sz w:val="22"/>
                <w:szCs w:val="22"/>
              </w:rPr>
            </w:pPr>
          </w:p>
          <w:p w14:paraId="4FB13C87" w14:textId="3F3D3FDB" w:rsidR="0005126B" w:rsidRPr="00F03F8D" w:rsidRDefault="0005126B"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roposed start date</w:t>
            </w:r>
          </w:p>
          <w:p w14:paraId="0FA783E1" w14:textId="3459916D" w:rsidR="0005126B" w:rsidRPr="00F03F8D" w:rsidRDefault="003207B8" w:rsidP="00F03F8D">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Proposal</w:t>
            </w:r>
            <w:r w:rsidR="00D029B8">
              <w:rPr>
                <w:rFonts w:asciiTheme="minorHAnsi" w:hAnsiTheme="minorHAnsi" w:cstheme="minorHAnsi"/>
                <w:color w:val="808080" w:themeColor="background1" w:themeShade="80"/>
                <w:sz w:val="22"/>
                <w:szCs w:val="22"/>
              </w:rPr>
              <w:t xml:space="preserve"> </w:t>
            </w:r>
            <w:r>
              <w:rPr>
                <w:rFonts w:asciiTheme="minorHAnsi" w:hAnsiTheme="minorHAnsi" w:cstheme="minorHAnsi"/>
                <w:color w:val="808080" w:themeColor="background1" w:themeShade="80"/>
                <w:sz w:val="22"/>
                <w:szCs w:val="22"/>
              </w:rPr>
              <w:t>and/or event start date</w:t>
            </w:r>
          </w:p>
          <w:p w14:paraId="4668D842" w14:textId="77777777" w:rsidR="00807454" w:rsidRPr="00F03F8D" w:rsidRDefault="00807454" w:rsidP="00F03F8D">
            <w:pPr>
              <w:pStyle w:val="TOAHeading"/>
              <w:tabs>
                <w:tab w:val="clear" w:pos="9360"/>
              </w:tabs>
              <w:rPr>
                <w:rFonts w:asciiTheme="minorHAnsi" w:hAnsiTheme="minorHAnsi" w:cstheme="minorHAnsi"/>
                <w:sz w:val="22"/>
                <w:szCs w:val="22"/>
              </w:rPr>
            </w:pPr>
          </w:p>
          <w:p w14:paraId="17746D60" w14:textId="745D9D4F" w:rsidR="0005126B" w:rsidRPr="00F03F8D" w:rsidRDefault="0005126B"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roposed completion date</w:t>
            </w:r>
          </w:p>
          <w:p w14:paraId="20C85DFA" w14:textId="5578BC5C" w:rsidR="003207B8" w:rsidRPr="00F03F8D" w:rsidRDefault="003207B8" w:rsidP="003207B8">
            <w:pPr>
              <w:pStyle w:val="TOAHeading"/>
              <w:tabs>
                <w:tab w:val="clear" w:pos="9360"/>
              </w:tabs>
              <w:rPr>
                <w:rFonts w:asciiTheme="minorHAnsi" w:hAnsiTheme="minorHAnsi" w:cstheme="minorHAnsi"/>
                <w:sz w:val="22"/>
                <w:szCs w:val="22"/>
              </w:rPr>
            </w:pPr>
            <w:r>
              <w:rPr>
                <w:rFonts w:asciiTheme="minorHAnsi" w:hAnsiTheme="minorHAnsi" w:cstheme="minorHAnsi"/>
                <w:color w:val="808080" w:themeColor="background1" w:themeShade="80"/>
                <w:sz w:val="22"/>
                <w:szCs w:val="22"/>
              </w:rPr>
              <w:t>Proposal</w:t>
            </w:r>
            <w:r w:rsidR="00D029B8">
              <w:rPr>
                <w:rFonts w:asciiTheme="minorHAnsi" w:hAnsiTheme="minorHAnsi" w:cstheme="minorHAnsi"/>
                <w:color w:val="808080" w:themeColor="background1" w:themeShade="80"/>
                <w:sz w:val="22"/>
                <w:szCs w:val="22"/>
              </w:rPr>
              <w:t xml:space="preserve"> </w:t>
            </w:r>
            <w:r>
              <w:rPr>
                <w:rFonts w:asciiTheme="minorHAnsi" w:hAnsiTheme="minorHAnsi" w:cstheme="minorHAnsi"/>
                <w:color w:val="808080" w:themeColor="background1" w:themeShade="80"/>
                <w:sz w:val="22"/>
                <w:szCs w:val="22"/>
              </w:rPr>
              <w:t>and/or event end date</w:t>
            </w:r>
          </w:p>
          <w:p w14:paraId="47BF0A8D" w14:textId="77777777" w:rsidR="004E50DD" w:rsidRPr="00F03F8D" w:rsidRDefault="004E50DD" w:rsidP="00F03F8D">
            <w:pPr>
              <w:rPr>
                <w:rFonts w:asciiTheme="minorHAnsi" w:hAnsiTheme="minorHAnsi" w:cstheme="minorHAnsi"/>
                <w:szCs w:val="22"/>
                <w:lang w:val="en-US"/>
              </w:rPr>
            </w:pPr>
            <w:bookmarkStart w:id="0" w:name="_GoBack"/>
            <w:bookmarkEnd w:id="0"/>
          </w:p>
          <w:p w14:paraId="262F1F64" w14:textId="6894AF46" w:rsidR="00E30CBA" w:rsidRPr="00F03F8D" w:rsidRDefault="00E30CBA"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w:t>
            </w:r>
            <w:r w:rsidR="002C4CD3" w:rsidRPr="00F03F8D">
              <w:rPr>
                <w:rFonts w:asciiTheme="minorHAnsi" w:hAnsiTheme="minorHAnsi" w:cstheme="minorHAnsi"/>
                <w:sz w:val="22"/>
                <w:szCs w:val="22"/>
              </w:rPr>
              <w:t xml:space="preserve">roposal description and justification. </w:t>
            </w:r>
          </w:p>
          <w:p w14:paraId="39520805" w14:textId="40C68DCB" w:rsidR="00F03F8D" w:rsidRPr="00F03F8D" w:rsidRDefault="00D42CAB"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Maximum of </w:t>
            </w:r>
            <w:r w:rsidR="00F03F8D" w:rsidRPr="00F03F8D">
              <w:rPr>
                <w:rFonts w:asciiTheme="minorHAnsi" w:hAnsiTheme="minorHAnsi" w:cstheme="minorHAnsi"/>
                <w:snapToGrid w:val="0"/>
                <w:color w:val="808080" w:themeColor="background1" w:themeShade="80"/>
                <w:szCs w:val="22"/>
                <w:lang w:val="en-US"/>
              </w:rPr>
              <w:t>700 words</w:t>
            </w:r>
          </w:p>
          <w:p w14:paraId="4E5DBF13" w14:textId="71FFB5DE" w:rsidR="00440E1D" w:rsidRPr="00F03F8D" w:rsidRDefault="00440E1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do include a clear and concise description of the proposal and expand the space as necessary.</w:t>
            </w:r>
          </w:p>
          <w:p w14:paraId="3D94D230" w14:textId="47B5398D" w:rsidR="00440E1D" w:rsidRDefault="00E30CBA"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This is a competitive grant so please be as specific as possible</w:t>
            </w:r>
            <w:r w:rsidR="00440E1D" w:rsidRPr="00F03F8D">
              <w:rPr>
                <w:rFonts w:asciiTheme="minorHAnsi" w:hAnsiTheme="minorHAnsi" w:cstheme="minorHAnsi"/>
                <w:snapToGrid w:val="0"/>
                <w:color w:val="808080" w:themeColor="background1" w:themeShade="80"/>
                <w:szCs w:val="22"/>
                <w:lang w:val="en-US"/>
              </w:rPr>
              <w:t xml:space="preserve"> for the Grants Panel to review</w:t>
            </w:r>
            <w:r w:rsidRPr="00F03F8D">
              <w:rPr>
                <w:rFonts w:asciiTheme="minorHAnsi" w:hAnsiTheme="minorHAnsi" w:cstheme="minorHAnsi"/>
                <w:snapToGrid w:val="0"/>
                <w:color w:val="808080" w:themeColor="background1" w:themeShade="80"/>
                <w:szCs w:val="22"/>
                <w:lang w:val="en-US"/>
              </w:rPr>
              <w:t>.</w:t>
            </w:r>
            <w:r w:rsidR="001B12BC" w:rsidRPr="00F03F8D">
              <w:rPr>
                <w:rFonts w:asciiTheme="minorHAnsi" w:hAnsiTheme="minorHAnsi" w:cstheme="minorHAnsi"/>
                <w:snapToGrid w:val="0"/>
                <w:color w:val="808080" w:themeColor="background1" w:themeShade="80"/>
                <w:szCs w:val="22"/>
                <w:lang w:val="en-US"/>
              </w:rPr>
              <w:t xml:space="preserve"> </w:t>
            </w:r>
          </w:p>
          <w:p w14:paraId="0E6DAC9E" w14:textId="77777777" w:rsidR="00F03F8D" w:rsidRPr="00F03F8D" w:rsidRDefault="00F03F8D" w:rsidP="00F03F8D">
            <w:pPr>
              <w:rPr>
                <w:rFonts w:asciiTheme="minorHAnsi" w:hAnsiTheme="minorHAnsi" w:cstheme="minorHAnsi"/>
                <w:snapToGrid w:val="0"/>
                <w:color w:val="808080" w:themeColor="background1" w:themeShade="80"/>
                <w:szCs w:val="22"/>
                <w:lang w:val="en-US"/>
              </w:rPr>
            </w:pPr>
          </w:p>
          <w:p w14:paraId="147FD6C9" w14:textId="77777777" w:rsidR="008063F1" w:rsidRPr="00F03F8D" w:rsidRDefault="008063F1" w:rsidP="00F03F8D">
            <w:pPr>
              <w:rPr>
                <w:rFonts w:asciiTheme="minorHAnsi" w:hAnsiTheme="minorHAnsi" w:cstheme="minorHAnsi"/>
                <w:szCs w:val="22"/>
                <w:lang w:val="en-US"/>
              </w:rPr>
            </w:pPr>
          </w:p>
          <w:p w14:paraId="78D3FFEA" w14:textId="308DD9B2" w:rsidR="00E30CBA" w:rsidRPr="00F03F8D" w:rsidRDefault="0057776A"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explain the benefit</w:t>
            </w:r>
            <w:r w:rsidR="007B34E1" w:rsidRPr="00F03F8D">
              <w:rPr>
                <w:rFonts w:asciiTheme="minorHAnsi" w:hAnsiTheme="minorHAnsi" w:cstheme="minorHAnsi"/>
                <w:sz w:val="22"/>
                <w:szCs w:val="22"/>
              </w:rPr>
              <w:t xml:space="preserve"> of this grant to the applicant</w:t>
            </w:r>
            <w:r w:rsidR="00D029B8">
              <w:rPr>
                <w:rFonts w:asciiTheme="minorHAnsi" w:hAnsiTheme="minorHAnsi" w:cstheme="minorHAnsi"/>
                <w:sz w:val="22"/>
                <w:szCs w:val="22"/>
              </w:rPr>
              <w:t>(s)</w:t>
            </w:r>
            <w:r w:rsidR="00440E1D" w:rsidRPr="00F03F8D">
              <w:rPr>
                <w:rFonts w:asciiTheme="minorHAnsi" w:hAnsiTheme="minorHAnsi" w:cstheme="minorHAnsi"/>
                <w:sz w:val="22"/>
                <w:szCs w:val="22"/>
              </w:rPr>
              <w:t xml:space="preserve"> </w:t>
            </w:r>
          </w:p>
          <w:p w14:paraId="652E3086" w14:textId="737416A2" w:rsidR="00F03F8D" w:rsidRPr="00F03F8D" w:rsidRDefault="00F03F8D"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 words</w:t>
            </w:r>
            <w:r w:rsidR="003207B8">
              <w:rPr>
                <w:rFonts w:asciiTheme="minorHAnsi" w:hAnsiTheme="minorHAnsi" w:cstheme="minorHAnsi"/>
                <w:snapToGrid w:val="0"/>
                <w:color w:val="808080" w:themeColor="background1" w:themeShade="80"/>
                <w:szCs w:val="22"/>
                <w:lang w:val="en-US"/>
              </w:rPr>
              <w:t xml:space="preserve"> </w:t>
            </w:r>
          </w:p>
          <w:p w14:paraId="6C5BCE10" w14:textId="419B32F5" w:rsidR="002D3771" w:rsidRPr="00F03F8D" w:rsidRDefault="00B36DC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 xml:space="preserve">If necessary, please use this space to </w:t>
            </w:r>
            <w:r w:rsidR="002D3771" w:rsidRPr="00F03F8D">
              <w:rPr>
                <w:rFonts w:asciiTheme="minorHAnsi" w:hAnsiTheme="minorHAnsi" w:cstheme="minorHAnsi"/>
                <w:snapToGrid w:val="0"/>
                <w:color w:val="808080" w:themeColor="background1" w:themeShade="80"/>
                <w:szCs w:val="22"/>
                <w:lang w:val="en-US"/>
              </w:rPr>
              <w:t>include details of any mitigating circumstances that you would like to be con</w:t>
            </w:r>
            <w:r w:rsidRPr="00F03F8D">
              <w:rPr>
                <w:rFonts w:asciiTheme="minorHAnsi" w:hAnsiTheme="minorHAnsi" w:cstheme="minorHAnsi"/>
                <w:snapToGrid w:val="0"/>
                <w:color w:val="808080" w:themeColor="background1" w:themeShade="80"/>
                <w:szCs w:val="22"/>
                <w:lang w:val="en-US"/>
              </w:rPr>
              <w:t xml:space="preserve">sidered (e.g. career breaks, </w:t>
            </w:r>
            <w:r w:rsidR="002D3771" w:rsidRPr="00F03F8D">
              <w:rPr>
                <w:rFonts w:asciiTheme="minorHAnsi" w:hAnsiTheme="minorHAnsi" w:cstheme="minorHAnsi"/>
                <w:snapToGrid w:val="0"/>
                <w:color w:val="808080" w:themeColor="background1" w:themeShade="80"/>
                <w:szCs w:val="22"/>
                <w:lang w:val="en-US"/>
              </w:rPr>
              <w:t>change of field</w:t>
            </w:r>
            <w:r w:rsidRPr="00F03F8D">
              <w:rPr>
                <w:rFonts w:asciiTheme="minorHAnsi" w:hAnsiTheme="minorHAnsi" w:cstheme="minorHAnsi"/>
                <w:snapToGrid w:val="0"/>
                <w:color w:val="808080" w:themeColor="background1" w:themeShade="80"/>
                <w:szCs w:val="22"/>
                <w:lang w:val="en-US"/>
              </w:rPr>
              <w:t xml:space="preserve"> etc.</w:t>
            </w:r>
            <w:r w:rsidR="002D3771" w:rsidRPr="00F03F8D">
              <w:rPr>
                <w:rFonts w:asciiTheme="minorHAnsi" w:hAnsiTheme="minorHAnsi" w:cstheme="minorHAnsi"/>
                <w:snapToGrid w:val="0"/>
                <w:color w:val="808080" w:themeColor="background1" w:themeShade="80"/>
                <w:szCs w:val="22"/>
                <w:lang w:val="en-US"/>
              </w:rPr>
              <w:t xml:space="preserve">) </w:t>
            </w:r>
          </w:p>
          <w:p w14:paraId="6B187631" w14:textId="77777777" w:rsidR="0057776A" w:rsidRPr="00F03F8D" w:rsidRDefault="0057776A" w:rsidP="00F03F8D">
            <w:pPr>
              <w:rPr>
                <w:rFonts w:asciiTheme="minorHAnsi" w:hAnsiTheme="minorHAnsi" w:cstheme="minorHAnsi"/>
                <w:szCs w:val="22"/>
                <w:lang w:val="en-US"/>
              </w:rPr>
            </w:pPr>
          </w:p>
          <w:p w14:paraId="3B47CB08" w14:textId="77777777" w:rsidR="00C84FF1" w:rsidRPr="00F03F8D" w:rsidRDefault="00C84FF1" w:rsidP="00F03F8D">
            <w:pPr>
              <w:rPr>
                <w:rFonts w:asciiTheme="minorHAnsi" w:hAnsiTheme="minorHAnsi" w:cstheme="minorHAnsi"/>
                <w:snapToGrid w:val="0"/>
                <w:color w:val="808080" w:themeColor="background1" w:themeShade="80"/>
                <w:szCs w:val="22"/>
                <w:lang w:val="en-US"/>
              </w:rPr>
            </w:pPr>
          </w:p>
          <w:p w14:paraId="1B9ABC3A" w14:textId="216483CA" w:rsidR="0057776A" w:rsidRPr="00F03F8D" w:rsidRDefault="0057776A" w:rsidP="00F03F8D">
            <w:pPr>
              <w:tabs>
                <w:tab w:val="right" w:leader="dot" w:pos="8931"/>
              </w:tabs>
              <w:rPr>
                <w:rFonts w:asciiTheme="minorHAnsi" w:hAnsiTheme="minorHAnsi" w:cstheme="minorHAnsi"/>
                <w:szCs w:val="22"/>
              </w:rPr>
            </w:pPr>
            <w:r w:rsidRPr="00F03F8D">
              <w:rPr>
                <w:rFonts w:asciiTheme="minorHAnsi" w:hAnsiTheme="minorHAnsi" w:cstheme="minorHAnsi"/>
                <w:szCs w:val="22"/>
              </w:rPr>
              <w:t>Please describe the benefit to the field of endocrinol</w:t>
            </w:r>
            <w:r w:rsidR="007B34E1" w:rsidRPr="00F03F8D">
              <w:rPr>
                <w:rFonts w:asciiTheme="minorHAnsi" w:hAnsiTheme="minorHAnsi" w:cstheme="minorHAnsi"/>
                <w:szCs w:val="22"/>
              </w:rPr>
              <w:t>ogy and the endocrine community</w:t>
            </w:r>
            <w:r w:rsidRPr="00F03F8D">
              <w:rPr>
                <w:rFonts w:asciiTheme="minorHAnsi" w:hAnsiTheme="minorHAnsi" w:cstheme="minorHAnsi"/>
                <w:szCs w:val="22"/>
              </w:rPr>
              <w:t xml:space="preserve"> </w:t>
            </w:r>
          </w:p>
          <w:p w14:paraId="1A33CAB3" w14:textId="7C49BB44" w:rsidR="0057776A" w:rsidRPr="00F03F8D" w:rsidRDefault="007B34E1"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w:t>
            </w:r>
            <w:r w:rsidR="0057776A" w:rsidRPr="00F03F8D">
              <w:rPr>
                <w:rFonts w:asciiTheme="minorHAnsi" w:hAnsiTheme="minorHAnsi" w:cstheme="minorHAnsi"/>
                <w:snapToGrid w:val="0"/>
                <w:color w:val="808080" w:themeColor="background1" w:themeShade="80"/>
                <w:szCs w:val="22"/>
                <w:lang w:val="en-US"/>
              </w:rPr>
              <w:t xml:space="preserve"> words</w:t>
            </w:r>
          </w:p>
          <w:p w14:paraId="2D432083" w14:textId="77777777" w:rsidR="00C84FF1" w:rsidRPr="00F03F8D" w:rsidRDefault="00C84FF1" w:rsidP="00F03F8D">
            <w:pPr>
              <w:rPr>
                <w:rFonts w:asciiTheme="minorHAnsi" w:hAnsiTheme="minorHAnsi" w:cstheme="minorHAnsi"/>
                <w:szCs w:val="22"/>
                <w:lang w:val="en-US"/>
              </w:rPr>
            </w:pPr>
          </w:p>
          <w:p w14:paraId="03431703" w14:textId="77777777" w:rsidR="00C84FF1" w:rsidRPr="00F03F8D" w:rsidRDefault="00C84FF1" w:rsidP="00F03F8D">
            <w:pPr>
              <w:rPr>
                <w:rFonts w:asciiTheme="minorHAnsi" w:hAnsiTheme="minorHAnsi" w:cstheme="minorHAnsi"/>
                <w:szCs w:val="22"/>
                <w:lang w:val="en-US"/>
              </w:rPr>
            </w:pPr>
          </w:p>
          <w:p w14:paraId="4281C727" w14:textId="2E7B6E82" w:rsidR="00E26BD6" w:rsidRPr="00F03F8D" w:rsidRDefault="00E26BD6" w:rsidP="00F03F8D">
            <w:pPr>
              <w:tabs>
                <w:tab w:val="right" w:leader="dot" w:pos="8931"/>
              </w:tabs>
              <w:rPr>
                <w:rFonts w:asciiTheme="minorHAnsi" w:hAnsiTheme="minorHAnsi" w:cstheme="minorHAnsi"/>
                <w:szCs w:val="22"/>
              </w:rPr>
            </w:pPr>
            <w:r w:rsidRPr="00F03F8D">
              <w:rPr>
                <w:rFonts w:asciiTheme="minorHAnsi" w:hAnsiTheme="minorHAnsi" w:cstheme="minorHAnsi"/>
                <w:szCs w:val="22"/>
              </w:rPr>
              <w:t>How will the impact be realised, progressed and recorded?</w:t>
            </w:r>
          </w:p>
          <w:p w14:paraId="07C1FF7C" w14:textId="0AC4A589" w:rsidR="00E26BD6" w:rsidRPr="00F03F8D" w:rsidRDefault="00E26BD6"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Maximum of 300 words</w:t>
            </w:r>
          </w:p>
          <w:p w14:paraId="54FE4FCA" w14:textId="77777777" w:rsidR="00C84FF1" w:rsidRPr="00F03F8D" w:rsidRDefault="00C84FF1" w:rsidP="00F03F8D">
            <w:pPr>
              <w:rPr>
                <w:rFonts w:asciiTheme="minorHAnsi" w:hAnsiTheme="minorHAnsi" w:cstheme="minorHAnsi"/>
                <w:szCs w:val="22"/>
                <w:lang w:val="en-US"/>
              </w:rPr>
            </w:pPr>
          </w:p>
          <w:p w14:paraId="6F3E457E" w14:textId="77777777" w:rsidR="00E26BD6" w:rsidRDefault="00E26BD6" w:rsidP="00F03F8D">
            <w:pPr>
              <w:tabs>
                <w:tab w:val="right" w:leader="dot" w:pos="8931"/>
              </w:tabs>
              <w:rPr>
                <w:rFonts w:asciiTheme="minorHAnsi" w:hAnsiTheme="minorHAnsi" w:cstheme="minorHAnsi"/>
                <w:szCs w:val="22"/>
                <w:lang w:val="en-US"/>
              </w:rPr>
            </w:pPr>
          </w:p>
          <w:p w14:paraId="7C8F37BD" w14:textId="77777777" w:rsidR="00074708" w:rsidRDefault="00074708" w:rsidP="00F03F8D">
            <w:pPr>
              <w:tabs>
                <w:tab w:val="right" w:leader="dot" w:pos="8931"/>
              </w:tabs>
              <w:rPr>
                <w:rFonts w:asciiTheme="minorHAnsi" w:hAnsiTheme="minorHAnsi" w:cstheme="minorHAnsi"/>
                <w:szCs w:val="22"/>
                <w:lang w:val="en-US"/>
              </w:rPr>
            </w:pPr>
          </w:p>
          <w:p w14:paraId="29592C6A" w14:textId="77777777" w:rsidR="00074708" w:rsidRDefault="00074708" w:rsidP="00F03F8D">
            <w:pPr>
              <w:tabs>
                <w:tab w:val="right" w:leader="dot" w:pos="8931"/>
              </w:tabs>
              <w:rPr>
                <w:rFonts w:asciiTheme="minorHAnsi" w:hAnsiTheme="minorHAnsi" w:cstheme="minorHAnsi"/>
                <w:szCs w:val="22"/>
                <w:lang w:val="en-US"/>
              </w:rPr>
            </w:pPr>
          </w:p>
          <w:p w14:paraId="5717B557" w14:textId="77777777" w:rsidR="00074708" w:rsidRDefault="00074708" w:rsidP="00F03F8D">
            <w:pPr>
              <w:tabs>
                <w:tab w:val="right" w:leader="dot" w:pos="8931"/>
              </w:tabs>
              <w:rPr>
                <w:rFonts w:asciiTheme="minorHAnsi" w:hAnsiTheme="minorHAnsi" w:cstheme="minorHAnsi"/>
                <w:szCs w:val="22"/>
                <w:lang w:val="en-US"/>
              </w:rPr>
            </w:pPr>
          </w:p>
          <w:p w14:paraId="3C5E0A6C" w14:textId="5D09ABFB" w:rsidR="00074708" w:rsidRPr="00F03F8D" w:rsidRDefault="00074708" w:rsidP="00F03F8D">
            <w:pPr>
              <w:tabs>
                <w:tab w:val="right" w:leader="dot" w:pos="8931"/>
              </w:tabs>
              <w:rPr>
                <w:rFonts w:asciiTheme="minorHAnsi" w:hAnsiTheme="minorHAnsi" w:cstheme="minorHAnsi"/>
                <w:szCs w:val="22"/>
                <w:lang w:val="en-US"/>
              </w:rPr>
            </w:pPr>
          </w:p>
        </w:tc>
      </w:tr>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lastRenderedPageBreak/>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F03F8D">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F03F8D">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F03F8D">
            <w:pPr>
              <w:rPr>
                <w:lang w:val="en-US"/>
              </w:rPr>
            </w:pPr>
          </w:p>
          <w:p w14:paraId="3489DBB6" w14:textId="77777777" w:rsidR="00A930B8" w:rsidRPr="00A930B8" w:rsidRDefault="00A930B8" w:rsidP="00F03F8D">
            <w:pPr>
              <w:rPr>
                <w:lang w:val="en-US"/>
              </w:rPr>
            </w:pPr>
          </w:p>
          <w:p w14:paraId="254F213E" w14:textId="78A014C3" w:rsidR="0057776A" w:rsidRPr="00064910" w:rsidRDefault="00DA3E21"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F03F8D">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10468646" w:rsidR="0057776A" w:rsidRDefault="0057776A" w:rsidP="00F03F8D">
            <w:pPr>
              <w:rPr>
                <w:rFonts w:asciiTheme="minorHAnsi" w:hAnsiTheme="minorHAnsi" w:cstheme="minorHAnsi"/>
                <w:snapToGrid w:val="0"/>
                <w:color w:val="auto"/>
                <w:szCs w:val="22"/>
                <w:lang w:val="en-US"/>
              </w:rPr>
            </w:pPr>
          </w:p>
          <w:p w14:paraId="7C99D769" w14:textId="77777777" w:rsidR="00F03F8D" w:rsidRPr="00064910" w:rsidRDefault="00F03F8D" w:rsidP="00F03F8D">
            <w:pPr>
              <w:rPr>
                <w:rFonts w:asciiTheme="minorHAnsi" w:hAnsiTheme="minorHAnsi" w:cstheme="minorHAnsi"/>
                <w:snapToGrid w:val="0"/>
                <w:color w:val="auto"/>
                <w:szCs w:val="22"/>
                <w:lang w:val="en-US"/>
              </w:rPr>
            </w:pPr>
          </w:p>
          <w:p w14:paraId="2B73FCF1" w14:textId="75817581" w:rsidR="0057776A" w:rsidRPr="00064910" w:rsidRDefault="0057776A"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w:t>
            </w:r>
            <w:proofErr w:type="spellStart"/>
            <w:r w:rsidRPr="00064910">
              <w:rPr>
                <w:rFonts w:asciiTheme="minorHAnsi" w:hAnsiTheme="minorHAnsi" w:cstheme="minorHAnsi"/>
                <w:sz w:val="22"/>
                <w:szCs w:val="22"/>
              </w:rPr>
              <w:t>itemised</w:t>
            </w:r>
            <w:proofErr w:type="spellEnd"/>
            <w:r w:rsidRPr="00064910">
              <w:rPr>
                <w:rFonts w:asciiTheme="minorHAnsi" w:hAnsiTheme="minorHAnsi" w:cstheme="minorHAnsi"/>
                <w:sz w:val="22"/>
                <w:szCs w:val="22"/>
              </w:rPr>
              <w:t xml:space="preserve">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F03F8D">
            <w:pPr>
              <w:pStyle w:val="TOAHeading"/>
              <w:tabs>
                <w:tab w:val="clear" w:pos="9360"/>
              </w:tabs>
              <w:rPr>
                <w:rFonts w:asciiTheme="minorHAnsi" w:hAnsiTheme="minorHAnsi" w:cstheme="minorHAnsi"/>
                <w:sz w:val="22"/>
                <w:szCs w:val="22"/>
              </w:rPr>
            </w:pPr>
          </w:p>
          <w:p w14:paraId="78CB52D8" w14:textId="2B363184" w:rsidR="00EE3BB9" w:rsidRDefault="00EE3BB9" w:rsidP="00F03F8D">
            <w:pPr>
              <w:rPr>
                <w:lang w:val="en-US"/>
              </w:rPr>
            </w:pPr>
          </w:p>
          <w:p w14:paraId="591650F8" w14:textId="77777777" w:rsidR="00EE3BB9" w:rsidRPr="00EE3BB9" w:rsidRDefault="00EE3BB9" w:rsidP="00F03F8D">
            <w:pPr>
              <w:rPr>
                <w:lang w:val="en-US"/>
              </w:rPr>
            </w:pPr>
          </w:p>
          <w:p w14:paraId="03F8A93F" w14:textId="77777777" w:rsidR="00AF0CC1" w:rsidRDefault="00AF0CC1" w:rsidP="00F03F8D">
            <w:pPr>
              <w:pStyle w:val="TOAHeading"/>
              <w:tabs>
                <w:tab w:val="clear" w:pos="9360"/>
              </w:tabs>
              <w:rPr>
                <w:rFonts w:asciiTheme="minorHAnsi" w:hAnsiTheme="minorHAnsi" w:cstheme="minorHAnsi"/>
                <w:sz w:val="22"/>
                <w:szCs w:val="22"/>
              </w:rPr>
            </w:pPr>
          </w:p>
          <w:p w14:paraId="6DE1245B" w14:textId="4352DD05" w:rsidR="0057776A" w:rsidRPr="00064910" w:rsidRDefault="0059714C" w:rsidP="00F03F8D">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Provide a justification of these costs</w:t>
            </w:r>
          </w:p>
          <w:p w14:paraId="567FF190" w14:textId="482D26E4" w:rsidR="00FD49A1" w:rsidRDefault="00FD49A1" w:rsidP="00F03F8D">
            <w:pPr>
              <w:pStyle w:val="TOAHeading"/>
              <w:tabs>
                <w:tab w:val="clear" w:pos="9360"/>
              </w:tabs>
              <w:rPr>
                <w:rFonts w:asciiTheme="minorHAnsi" w:hAnsiTheme="minorHAnsi" w:cstheme="minorHAnsi"/>
                <w:sz w:val="22"/>
                <w:szCs w:val="22"/>
              </w:rPr>
            </w:pPr>
          </w:p>
          <w:p w14:paraId="0739C8C8" w14:textId="4ED84CDD" w:rsidR="00EE3BB9" w:rsidRDefault="00EE3BB9" w:rsidP="00F03F8D">
            <w:pPr>
              <w:rPr>
                <w:lang w:val="en-US"/>
              </w:rPr>
            </w:pPr>
          </w:p>
          <w:p w14:paraId="5B099A91" w14:textId="1A7B962D" w:rsidR="00EE3BB9" w:rsidRDefault="00EE3BB9" w:rsidP="00F03F8D">
            <w:pPr>
              <w:rPr>
                <w:lang w:val="en-US"/>
              </w:rPr>
            </w:pPr>
          </w:p>
          <w:p w14:paraId="123D0C99" w14:textId="4B1911AA" w:rsidR="00EE3BB9" w:rsidRDefault="00EE3BB9" w:rsidP="00F03F8D">
            <w:pPr>
              <w:rPr>
                <w:lang w:val="en-US"/>
              </w:rPr>
            </w:pPr>
          </w:p>
          <w:p w14:paraId="1BC7768F" w14:textId="77777777" w:rsidR="00EE3BB9" w:rsidRPr="00EE3BB9" w:rsidRDefault="00EE3BB9" w:rsidP="00F03F8D">
            <w:pPr>
              <w:rPr>
                <w:lang w:val="en-US"/>
              </w:rPr>
            </w:pPr>
          </w:p>
          <w:p w14:paraId="347AA9A3" w14:textId="385E1BD2" w:rsidR="00FD49A1" w:rsidRPr="00807454" w:rsidRDefault="00FD49A1" w:rsidP="00F03F8D">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19499EC1" w:rsidR="00FD49A1" w:rsidRPr="00E30CBA" w:rsidRDefault="00FD49A1" w:rsidP="00F03F8D">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EE3BB9" w:rsidRPr="00807454">
              <w:rPr>
                <w:rFonts w:asciiTheme="minorHAnsi" w:hAnsiTheme="minorHAnsi" w:cstheme="minorHAnsi"/>
                <w:snapToGrid w:val="0"/>
                <w:color w:val="808080" w:themeColor="background1" w:themeShade="80"/>
                <w:szCs w:val="22"/>
                <w:lang w:val="en-US"/>
              </w:rPr>
              <w:t xml:space="preserve"> and provide evidence of matched funding arrangements, if appropriate</w:t>
            </w:r>
          </w:p>
          <w:p w14:paraId="41077A65" w14:textId="77777777" w:rsidR="0057776A" w:rsidRPr="00064910" w:rsidRDefault="0057776A" w:rsidP="00F03F8D">
            <w:pPr>
              <w:rPr>
                <w:lang w:val="en-US"/>
              </w:rPr>
            </w:pPr>
          </w:p>
          <w:p w14:paraId="23D5F1E1" w14:textId="77777777" w:rsidR="0059714C" w:rsidRPr="00064910" w:rsidRDefault="0059714C" w:rsidP="00F03F8D">
            <w:pPr>
              <w:rPr>
                <w:lang w:val="en-US"/>
              </w:rPr>
            </w:pPr>
          </w:p>
          <w:p w14:paraId="21ABE378" w14:textId="77777777" w:rsidR="0057776A" w:rsidRPr="0057776A" w:rsidRDefault="0057776A" w:rsidP="00F03F8D">
            <w:pPr>
              <w:rPr>
                <w:rFonts w:asciiTheme="minorHAnsi" w:hAnsiTheme="minorHAnsi" w:cstheme="minorHAnsi"/>
                <w:lang w:val="en-US"/>
              </w:rPr>
            </w:pPr>
          </w:p>
          <w:p w14:paraId="5A42484F" w14:textId="4E1C1095" w:rsidR="0057776A" w:rsidRDefault="0057776A" w:rsidP="00F03F8D">
            <w:pPr>
              <w:rPr>
                <w:rFonts w:asciiTheme="minorHAnsi" w:hAnsiTheme="minorHAnsi" w:cstheme="minorHAnsi"/>
                <w:lang w:val="en-US"/>
              </w:rPr>
            </w:pPr>
          </w:p>
          <w:p w14:paraId="25B50CA8" w14:textId="2DB34B6B" w:rsidR="00EE3BB9" w:rsidRDefault="00EE3BB9" w:rsidP="00F03F8D">
            <w:pPr>
              <w:rPr>
                <w:rFonts w:asciiTheme="minorHAnsi" w:hAnsiTheme="minorHAnsi" w:cstheme="minorHAnsi"/>
                <w:lang w:val="en-US"/>
              </w:rPr>
            </w:pPr>
          </w:p>
          <w:p w14:paraId="58CBFDF8" w14:textId="77777777" w:rsidR="00EE3BB9" w:rsidRPr="0057776A" w:rsidRDefault="00EE3BB9" w:rsidP="00F03F8D">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4312F6BC" w:rsidR="00DA3E21" w:rsidRDefault="00DA3E21" w:rsidP="000E76F3"/>
    <w:p w14:paraId="4990585F" w14:textId="690607F0" w:rsidR="00DA3E21" w:rsidRDefault="00DA3E21"/>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5A19B55D" w:rsidR="00A80904" w:rsidRPr="00825910" w:rsidRDefault="00B36DC6" w:rsidP="00E26BD6">
            <w:pPr>
              <w:pStyle w:val="Heading2"/>
              <w:numPr>
                <w:ilvl w:val="0"/>
                <w:numId w:val="30"/>
              </w:numPr>
              <w:ind w:left="596" w:hanging="567"/>
              <w:outlineLvl w:val="1"/>
            </w:pPr>
            <w:r>
              <w:t xml:space="preserve"> </w:t>
            </w:r>
            <w:r w:rsidR="00E26BD6" w:rsidRPr="00F03F8D">
              <w:t>Track record to demonstrate likel</w:t>
            </w:r>
            <w:r w:rsidR="00A930B8" w:rsidRPr="00F03F8D">
              <w:t>ihood to succeed</w:t>
            </w:r>
          </w:p>
        </w:tc>
      </w:tr>
      <w:tr w:rsidR="00A80904" w:rsidRPr="000E76F3" w14:paraId="4ACA123B" w14:textId="77777777" w:rsidTr="00E634C1">
        <w:tc>
          <w:tcPr>
            <w:tcW w:w="10688" w:type="dxa"/>
            <w:vAlign w:val="center"/>
          </w:tcPr>
          <w:p w14:paraId="6266C7DE" w14:textId="350F384F" w:rsidR="00885AB8" w:rsidRPr="001949FB" w:rsidRDefault="00F03F8D" w:rsidP="00F03F8D">
            <w:pPr>
              <w:pStyle w:val="TOAHeading"/>
              <w:tabs>
                <w:tab w:val="clear" w:pos="9360"/>
                <w:tab w:val="right" w:leader="dot" w:pos="10080"/>
              </w:tabs>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A930B8" w:rsidRPr="00A930B8">
              <w:rPr>
                <w:rFonts w:asciiTheme="minorHAnsi" w:hAnsiTheme="minorHAnsi" w:cstheme="minorHAnsi"/>
                <w:color w:val="808080" w:themeColor="background1" w:themeShade="80"/>
                <w:sz w:val="22"/>
                <w:szCs w:val="24"/>
              </w:rPr>
              <w:t>2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F03F8D">
            <w:pPr>
              <w:rPr>
                <w:rFonts w:asciiTheme="minorHAnsi" w:hAnsiTheme="minorHAnsi" w:cstheme="minorHAnsi"/>
                <w:lang w:val="en-US"/>
              </w:rPr>
            </w:pPr>
          </w:p>
          <w:p w14:paraId="708034D2" w14:textId="77777777" w:rsidR="00C84FF1" w:rsidRDefault="00C84FF1" w:rsidP="00F03F8D">
            <w:pPr>
              <w:rPr>
                <w:rFonts w:asciiTheme="minorHAnsi" w:hAnsiTheme="minorHAnsi" w:cstheme="minorHAnsi"/>
                <w:lang w:val="en-US"/>
              </w:rPr>
            </w:pPr>
          </w:p>
          <w:p w14:paraId="4C44B2CB" w14:textId="77777777" w:rsidR="00C84FF1" w:rsidRDefault="00C84FF1" w:rsidP="00F03F8D">
            <w:pPr>
              <w:rPr>
                <w:rFonts w:asciiTheme="minorHAnsi" w:hAnsiTheme="minorHAnsi" w:cstheme="minorHAnsi"/>
                <w:lang w:val="en-US"/>
              </w:rPr>
            </w:pPr>
          </w:p>
          <w:p w14:paraId="028BFB21" w14:textId="77777777" w:rsidR="00C84FF1" w:rsidRDefault="00C84FF1" w:rsidP="00F03F8D">
            <w:pPr>
              <w:rPr>
                <w:rFonts w:asciiTheme="minorHAnsi" w:hAnsiTheme="minorHAnsi" w:cstheme="minorHAnsi"/>
                <w:lang w:val="en-US"/>
              </w:rPr>
            </w:pPr>
          </w:p>
          <w:p w14:paraId="29AA6B27" w14:textId="77777777" w:rsidR="00C84FF1" w:rsidRDefault="00C84FF1" w:rsidP="00F03F8D">
            <w:pPr>
              <w:rPr>
                <w:rFonts w:asciiTheme="minorHAnsi" w:hAnsiTheme="minorHAnsi" w:cstheme="minorHAnsi"/>
                <w:lang w:val="en-US"/>
              </w:rPr>
            </w:pPr>
          </w:p>
          <w:p w14:paraId="09DD7AE8" w14:textId="77777777" w:rsidR="00C84FF1" w:rsidRDefault="00C84FF1" w:rsidP="00F03F8D">
            <w:pPr>
              <w:rPr>
                <w:rFonts w:asciiTheme="minorHAnsi" w:hAnsiTheme="minorHAnsi" w:cstheme="minorHAnsi"/>
                <w:lang w:val="en-US"/>
              </w:rPr>
            </w:pPr>
          </w:p>
          <w:p w14:paraId="10C0D18E" w14:textId="77777777" w:rsidR="00C84FF1" w:rsidRDefault="00C84FF1" w:rsidP="00F03F8D">
            <w:pPr>
              <w:rPr>
                <w:rFonts w:asciiTheme="minorHAnsi" w:hAnsiTheme="minorHAnsi" w:cstheme="minorHAnsi"/>
                <w:lang w:val="en-US"/>
              </w:rPr>
            </w:pPr>
          </w:p>
          <w:p w14:paraId="5033DBB3" w14:textId="77777777" w:rsidR="00C84FF1" w:rsidRPr="00885AB8" w:rsidRDefault="00C84FF1" w:rsidP="00F03F8D">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lastRenderedPageBreak/>
              <w:t>Declaration</w:t>
            </w:r>
          </w:p>
        </w:tc>
      </w:tr>
      <w:tr w:rsidR="0059714C" w:rsidRPr="00825910" w14:paraId="0631515B" w14:textId="77777777" w:rsidTr="0029467B">
        <w:trPr>
          <w:trHeight w:val="8385"/>
        </w:trPr>
        <w:tc>
          <w:tcPr>
            <w:tcW w:w="10688" w:type="dxa"/>
            <w:vAlign w:val="center"/>
          </w:tcPr>
          <w:p w14:paraId="734C2FEA" w14:textId="0C174B3D" w:rsidR="0059714C" w:rsidRPr="00F03F8D" w:rsidRDefault="0059714C"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Please confirm that the use of the funding will conform to all legal, et</w:t>
            </w:r>
            <w:r w:rsidR="00582DC9" w:rsidRPr="00F03F8D">
              <w:rPr>
                <w:rFonts w:asciiTheme="minorHAnsi" w:hAnsiTheme="minorHAnsi" w:cstheme="minorHAnsi"/>
                <w:sz w:val="22"/>
                <w:szCs w:val="22"/>
              </w:rPr>
              <w:t>hical and Home Office approvals</w:t>
            </w:r>
          </w:p>
          <w:p w14:paraId="4CD70710" w14:textId="39CCA7B1" w:rsidR="0059714C" w:rsidRPr="00F03F8D" w:rsidRDefault="0059714C" w:rsidP="00F03F8D">
            <w:pPr>
              <w:rPr>
                <w:rFonts w:asciiTheme="minorHAnsi" w:hAnsiTheme="minorHAnsi" w:cstheme="minorHAnsi"/>
                <w:snapToGrid w:val="0"/>
                <w:color w:val="FF0000"/>
                <w:szCs w:val="22"/>
                <w:lang w:val="en-US"/>
              </w:rPr>
            </w:pPr>
            <w:r w:rsidRPr="00F03F8D">
              <w:rPr>
                <w:rFonts w:asciiTheme="minorHAnsi" w:hAnsiTheme="minorHAnsi" w:cstheme="minorHAnsi"/>
                <w:snapToGrid w:val="0"/>
                <w:color w:val="808080" w:themeColor="background1" w:themeShade="80"/>
                <w:szCs w:val="22"/>
                <w:lang w:val="en-US"/>
              </w:rPr>
              <w:t>Yes/no</w:t>
            </w:r>
            <w:r w:rsidR="00EE3BB9" w:rsidRPr="00F03F8D">
              <w:rPr>
                <w:rFonts w:asciiTheme="minorHAnsi" w:hAnsiTheme="minorHAnsi" w:cstheme="minorHAnsi"/>
                <w:snapToGrid w:val="0"/>
                <w:color w:val="808080" w:themeColor="background1" w:themeShade="80"/>
                <w:szCs w:val="22"/>
                <w:lang w:val="en-US"/>
              </w:rPr>
              <w:t>/not applicable</w:t>
            </w:r>
            <w:r w:rsidRPr="00F03F8D">
              <w:rPr>
                <w:rFonts w:asciiTheme="minorHAnsi" w:hAnsiTheme="minorHAnsi" w:cstheme="minorHAnsi"/>
                <w:snapToGrid w:val="0"/>
                <w:color w:val="808080" w:themeColor="background1" w:themeShade="80"/>
                <w:szCs w:val="22"/>
                <w:lang w:val="en-US"/>
              </w:rPr>
              <w:t xml:space="preserve"> </w:t>
            </w:r>
            <w:r w:rsidR="00440E1D" w:rsidRPr="00F03F8D">
              <w:rPr>
                <w:rFonts w:asciiTheme="minorHAnsi" w:hAnsiTheme="minorHAnsi" w:cstheme="minorHAnsi"/>
                <w:snapToGrid w:val="0"/>
                <w:color w:val="808080" w:themeColor="background1" w:themeShade="80"/>
                <w:szCs w:val="22"/>
                <w:lang w:val="en-US"/>
              </w:rPr>
              <w:t xml:space="preserve"> </w:t>
            </w:r>
          </w:p>
          <w:p w14:paraId="7036CFBE" w14:textId="77777777" w:rsidR="0059714C" w:rsidRPr="00F03F8D" w:rsidRDefault="0059714C" w:rsidP="00F03F8D">
            <w:pPr>
              <w:rPr>
                <w:rFonts w:asciiTheme="minorHAnsi" w:hAnsiTheme="minorHAnsi" w:cstheme="minorHAnsi"/>
                <w:snapToGrid w:val="0"/>
                <w:color w:val="808080" w:themeColor="background1" w:themeShade="80"/>
                <w:szCs w:val="22"/>
                <w:lang w:val="en-US"/>
              </w:rPr>
            </w:pPr>
          </w:p>
          <w:p w14:paraId="01CCB18D" w14:textId="77777777" w:rsidR="0059714C" w:rsidRPr="00F03F8D" w:rsidRDefault="0059714C" w:rsidP="00F03F8D">
            <w:pPr>
              <w:rPr>
                <w:lang w:val="en-US"/>
              </w:rPr>
            </w:pPr>
          </w:p>
          <w:p w14:paraId="24C415B6" w14:textId="09357A1B" w:rsidR="0059714C" w:rsidRPr="00F03F8D" w:rsidRDefault="00EE3BB9" w:rsidP="00F03F8D">
            <w:pPr>
              <w:pStyle w:val="TOAHeading"/>
              <w:tabs>
                <w:tab w:val="clear" w:pos="9360"/>
              </w:tabs>
              <w:rPr>
                <w:rFonts w:asciiTheme="minorHAnsi" w:hAnsiTheme="minorHAnsi" w:cstheme="minorHAnsi"/>
                <w:sz w:val="22"/>
                <w:szCs w:val="22"/>
              </w:rPr>
            </w:pPr>
            <w:r w:rsidRPr="00F03F8D">
              <w:rPr>
                <w:rFonts w:asciiTheme="minorHAnsi" w:hAnsiTheme="minorHAnsi" w:cstheme="minorHAnsi"/>
                <w:sz w:val="22"/>
                <w:szCs w:val="22"/>
              </w:rPr>
              <w:t>If applicable, w</w:t>
            </w:r>
            <w:r w:rsidR="0059714C" w:rsidRPr="00F03F8D">
              <w:rPr>
                <w:rFonts w:asciiTheme="minorHAnsi" w:hAnsiTheme="minorHAnsi" w:cstheme="minorHAnsi"/>
                <w:sz w:val="22"/>
                <w:szCs w:val="22"/>
              </w:rPr>
              <w:t>hat legal, ethical and Home Office approvals do you have in place or are you app</w:t>
            </w:r>
            <w:r w:rsidR="00582DC9" w:rsidRPr="00F03F8D">
              <w:rPr>
                <w:rFonts w:asciiTheme="minorHAnsi" w:hAnsiTheme="minorHAnsi" w:cstheme="minorHAnsi"/>
                <w:sz w:val="22"/>
                <w:szCs w:val="22"/>
              </w:rPr>
              <w:t>lying for?  Please give details</w:t>
            </w:r>
          </w:p>
          <w:p w14:paraId="53AF9DB9" w14:textId="482261FA" w:rsidR="0059714C" w:rsidRDefault="0059714C" w:rsidP="00F03F8D">
            <w:pPr>
              <w:rPr>
                <w:rFonts w:asciiTheme="minorHAnsi" w:hAnsiTheme="minorHAnsi" w:cstheme="minorHAnsi"/>
                <w:snapToGrid w:val="0"/>
                <w:color w:val="808080" w:themeColor="background1" w:themeShade="80"/>
                <w:szCs w:val="22"/>
                <w:lang w:val="en-US"/>
              </w:rPr>
            </w:pPr>
            <w:r w:rsidRPr="00F03F8D">
              <w:rPr>
                <w:rFonts w:asciiTheme="minorHAnsi" w:hAnsiTheme="minorHAnsi" w:cstheme="minorHAnsi"/>
                <w:snapToGrid w:val="0"/>
                <w:color w:val="808080" w:themeColor="background1" w:themeShade="80"/>
                <w:szCs w:val="22"/>
                <w:lang w:val="en-US"/>
              </w:rPr>
              <w:t>Please list all current approvals and those you intend to apply for.  Give reference numbers if applicable.</w:t>
            </w:r>
            <w:r>
              <w:rPr>
                <w:rFonts w:asciiTheme="minorHAnsi" w:hAnsiTheme="minorHAnsi" w:cstheme="minorHAnsi"/>
                <w:snapToGrid w:val="0"/>
                <w:color w:val="808080" w:themeColor="background1" w:themeShade="80"/>
                <w:szCs w:val="22"/>
                <w:lang w:val="en-US"/>
              </w:rPr>
              <w:t xml:space="preserve">  </w:t>
            </w:r>
          </w:p>
          <w:p w14:paraId="1181B666" w14:textId="794E80C9" w:rsidR="0059714C" w:rsidRDefault="0059714C" w:rsidP="00F03F8D">
            <w:pPr>
              <w:rPr>
                <w:rFonts w:asciiTheme="minorHAnsi" w:hAnsiTheme="minorHAnsi" w:cstheme="minorHAnsi"/>
                <w:snapToGrid w:val="0"/>
                <w:color w:val="auto"/>
                <w:szCs w:val="22"/>
                <w:lang w:val="en-US"/>
              </w:rPr>
            </w:pPr>
          </w:p>
          <w:p w14:paraId="383F11EA" w14:textId="77777777" w:rsidR="0059714C" w:rsidRPr="0057776A" w:rsidRDefault="0059714C" w:rsidP="00F03F8D">
            <w:pPr>
              <w:rPr>
                <w:rFonts w:asciiTheme="minorHAnsi" w:hAnsiTheme="minorHAnsi" w:cstheme="minorHAnsi"/>
                <w:snapToGrid w:val="0"/>
                <w:color w:val="auto"/>
                <w:szCs w:val="22"/>
                <w:lang w:val="en-US"/>
              </w:rPr>
            </w:pPr>
          </w:p>
          <w:p w14:paraId="669F13F3" w14:textId="46C30E78" w:rsidR="0059714C" w:rsidRDefault="0059714C"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3990207" w14:textId="381B57F0" w:rsidR="0059714C" w:rsidRDefault="0059714C"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0C09575A" w14:textId="77777777" w:rsidR="00F03F8D" w:rsidRDefault="00F03F8D" w:rsidP="00F03F8D">
            <w:pPr>
              <w:rPr>
                <w:rFonts w:asciiTheme="minorHAnsi" w:hAnsiTheme="minorHAnsi" w:cstheme="minorHAnsi"/>
                <w:snapToGrid w:val="0"/>
                <w:color w:val="808080" w:themeColor="background1" w:themeShade="80"/>
                <w:szCs w:val="22"/>
                <w:lang w:val="en-US"/>
              </w:rPr>
            </w:pPr>
          </w:p>
          <w:p w14:paraId="7FCD383A" w14:textId="77777777" w:rsidR="0059714C" w:rsidRDefault="0059714C" w:rsidP="00F03F8D">
            <w:pPr>
              <w:pStyle w:val="TOAHeading"/>
              <w:tabs>
                <w:tab w:val="clear" w:pos="9360"/>
              </w:tabs>
              <w:rPr>
                <w:rFonts w:asciiTheme="minorHAnsi" w:hAnsiTheme="minorHAnsi" w:cstheme="minorHAnsi"/>
                <w:sz w:val="22"/>
                <w:szCs w:val="22"/>
              </w:rPr>
            </w:pPr>
          </w:p>
          <w:p w14:paraId="7EF2F8EF" w14:textId="3B8E97E2" w:rsidR="0059714C" w:rsidRPr="00EE3BB9" w:rsidRDefault="00AE5A34" w:rsidP="00F03F8D">
            <w:pPr>
              <w:pStyle w:val="TOAHeading"/>
              <w:tabs>
                <w:tab w:val="clear" w:pos="9360"/>
              </w:tabs>
              <w:rPr>
                <w:rFonts w:asciiTheme="minorHAnsi" w:hAnsiTheme="minorHAnsi" w:cstheme="minorHAnsi"/>
                <w:color w:val="FF0000"/>
                <w:sz w:val="22"/>
                <w:szCs w:val="22"/>
              </w:rPr>
            </w:pPr>
            <w:r>
              <w:rPr>
                <w:rFonts w:asciiTheme="minorHAnsi" w:hAnsiTheme="minorHAnsi" w:cstheme="minorHAnsi"/>
                <w:sz w:val="22"/>
                <w:szCs w:val="22"/>
              </w:rPr>
              <w:t xml:space="preserve">Please confirm that your post will outlast the </w:t>
            </w:r>
            <w:r w:rsidR="0005126B">
              <w:rPr>
                <w:rFonts w:asciiTheme="minorHAnsi" w:hAnsiTheme="minorHAnsi" w:cstheme="minorHAnsi"/>
                <w:sz w:val="22"/>
                <w:szCs w:val="22"/>
              </w:rPr>
              <w:t>proposed completion</w:t>
            </w:r>
            <w:r>
              <w:rPr>
                <w:rFonts w:asciiTheme="minorHAnsi" w:hAnsiTheme="minorHAnsi" w:cstheme="minorHAnsi"/>
                <w:sz w:val="22"/>
                <w:szCs w:val="22"/>
              </w:rPr>
              <w:t xml:space="preserve"> date of the grant you are applying for?</w:t>
            </w:r>
            <w:r w:rsidR="00EE3BB9">
              <w:rPr>
                <w:rFonts w:asciiTheme="minorHAnsi" w:hAnsiTheme="minorHAnsi" w:cstheme="minorHAnsi"/>
                <w:sz w:val="22"/>
                <w:szCs w:val="22"/>
              </w:rPr>
              <w:t xml:space="preserve"> </w:t>
            </w:r>
          </w:p>
          <w:p w14:paraId="6837BA8F" w14:textId="109A342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1F7B53">
              <w:rPr>
                <w:rFonts w:asciiTheme="minorHAnsi" w:hAnsiTheme="minorHAnsi" w:cstheme="minorHAnsi"/>
                <w:snapToGrid w:val="0"/>
                <w:color w:val="808080" w:themeColor="background1" w:themeShade="80"/>
                <w:szCs w:val="22"/>
                <w:lang w:val="en-US"/>
              </w:rPr>
              <w:t>. If no, please explain</w:t>
            </w:r>
          </w:p>
          <w:p w14:paraId="38BDE645" w14:textId="77777777" w:rsidR="00AE5A34" w:rsidRPr="00AE5A34" w:rsidRDefault="00AE5A34" w:rsidP="00F03F8D">
            <w:pPr>
              <w:rPr>
                <w:lang w:val="en-US"/>
              </w:rPr>
            </w:pPr>
          </w:p>
          <w:p w14:paraId="4A44F05F" w14:textId="77777777" w:rsidR="0059714C" w:rsidRDefault="0059714C" w:rsidP="00F03F8D">
            <w:pPr>
              <w:rPr>
                <w:lang w:val="en-US"/>
              </w:rPr>
            </w:pPr>
          </w:p>
          <w:p w14:paraId="51C6369D" w14:textId="77777777" w:rsidR="0059714C" w:rsidRPr="007829F4" w:rsidRDefault="0059714C" w:rsidP="00F03F8D">
            <w:pPr>
              <w:rPr>
                <w:lang w:val="en-US"/>
              </w:rPr>
            </w:pPr>
          </w:p>
          <w:p w14:paraId="5C7BFB79" w14:textId="007B1D28" w:rsidR="00AE5A34" w:rsidRDefault="00AE5A34" w:rsidP="00F03F8D">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Do you consent to the Society storing your submitted data for the application process?</w:t>
            </w:r>
          </w:p>
          <w:p w14:paraId="7315FF7D" w14:textId="77777777" w:rsidR="00AE5A34" w:rsidRDefault="00AE5A34" w:rsidP="00F03F8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559720C7" w14:textId="06E1342E" w:rsidR="0059714C" w:rsidRDefault="0059714C" w:rsidP="00F03F8D">
            <w:pPr>
              <w:rPr>
                <w:rFonts w:asciiTheme="minorHAnsi" w:hAnsiTheme="minorHAnsi" w:cstheme="minorHAnsi"/>
                <w:lang w:val="en-US"/>
              </w:rPr>
            </w:pPr>
          </w:p>
          <w:p w14:paraId="41EE1300" w14:textId="77777777" w:rsidR="00AE5A34" w:rsidRDefault="00AE5A34" w:rsidP="00F03F8D">
            <w:pPr>
              <w:rPr>
                <w:rFonts w:asciiTheme="minorHAnsi" w:hAnsiTheme="minorHAnsi" w:cstheme="minorHAnsi"/>
                <w:lang w:val="en-US"/>
              </w:rPr>
            </w:pPr>
          </w:p>
          <w:p w14:paraId="655BC6D5" w14:textId="0CE7BF6F" w:rsidR="00AE5A34" w:rsidRPr="00AE5A34" w:rsidRDefault="00AE5A34" w:rsidP="00F03F8D">
            <w:pPr>
              <w:rPr>
                <w:rFonts w:asciiTheme="minorHAnsi" w:hAnsiTheme="minorHAnsi" w:cstheme="minorHAnsi"/>
                <w:snapToGrid w:val="0"/>
                <w:color w:val="808080" w:themeColor="background1" w:themeShade="80"/>
                <w:szCs w:val="22"/>
                <w:lang w:val="en-US"/>
              </w:rPr>
            </w:pPr>
            <w:r w:rsidRPr="00AE5A34">
              <w:rPr>
                <w:rFonts w:asciiTheme="minorHAnsi" w:hAnsiTheme="minorHAnsi" w:cstheme="minorHAnsi"/>
                <w:snapToGrid w:val="0"/>
                <w:color w:val="808080" w:themeColor="background1" w:themeShade="80"/>
                <w:szCs w:val="22"/>
                <w:lang w:val="en-US"/>
              </w:rPr>
              <w:t xml:space="preserve">In order to evaluate your application, the data that you submit via this form will be shared with the Grants Panel, relevant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3A3AB670" w14:textId="0D50BB52" w:rsidR="00A64A5E" w:rsidRPr="00440E1D" w:rsidRDefault="00A64A5E" w:rsidP="000E76F3">
      <w:pPr>
        <w:rPr>
          <w:rFonts w:asciiTheme="minorHAnsi" w:hAnsiTheme="minorHAnsi" w:cstheme="minorHAnsi"/>
          <w:sz w:val="24"/>
        </w:rPr>
      </w:pPr>
    </w:p>
    <w:sectPr w:rsidR="00A64A5E" w:rsidRPr="00440E1D" w:rsidSect="00825910">
      <w:headerReference w:type="default" r:id="rId9"/>
      <w:footerReference w:type="default" r:id="rId10"/>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766B8CBF" w:rsidR="00A95034" w:rsidRDefault="004E50DD"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4229B8">
          <w:rPr>
            <w:rFonts w:asciiTheme="minorHAnsi" w:hAnsiTheme="minorHAnsi" w:cstheme="minorHAnsi"/>
          </w:rPr>
          <w:t>Meeting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102A80"/>
    <w:multiLevelType w:val="hybridMultilevel"/>
    <w:tmpl w:val="323456B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2"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FC0457"/>
    <w:multiLevelType w:val="hybridMultilevel"/>
    <w:tmpl w:val="094AA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5"/>
  </w:num>
  <w:num w:numId="4">
    <w:abstractNumId w:val="31"/>
  </w:num>
  <w:num w:numId="5">
    <w:abstractNumId w:val="27"/>
  </w:num>
  <w:num w:numId="6">
    <w:abstractNumId w:val="21"/>
  </w:num>
  <w:num w:numId="7">
    <w:abstractNumId w:val="22"/>
  </w:num>
  <w:num w:numId="8">
    <w:abstractNumId w:val="28"/>
  </w:num>
  <w:num w:numId="9">
    <w:abstractNumId w:val="1"/>
  </w:num>
  <w:num w:numId="10">
    <w:abstractNumId w:val="24"/>
  </w:num>
  <w:num w:numId="11">
    <w:abstractNumId w:val="25"/>
  </w:num>
  <w:num w:numId="12">
    <w:abstractNumId w:val="16"/>
  </w:num>
  <w:num w:numId="13">
    <w:abstractNumId w:val="19"/>
  </w:num>
  <w:num w:numId="14">
    <w:abstractNumId w:val="17"/>
  </w:num>
  <w:num w:numId="15">
    <w:abstractNumId w:val="23"/>
  </w:num>
  <w:num w:numId="16">
    <w:abstractNumId w:val="30"/>
  </w:num>
  <w:num w:numId="17">
    <w:abstractNumId w:val="12"/>
  </w:num>
  <w:num w:numId="18">
    <w:abstractNumId w:val="3"/>
  </w:num>
  <w:num w:numId="19">
    <w:abstractNumId w:val="11"/>
  </w:num>
  <w:num w:numId="20">
    <w:abstractNumId w:val="0"/>
  </w:num>
  <w:num w:numId="21">
    <w:abstractNumId w:val="10"/>
  </w:num>
  <w:num w:numId="22">
    <w:abstractNumId w:val="9"/>
  </w:num>
  <w:num w:numId="23">
    <w:abstractNumId w:val="29"/>
  </w:num>
  <w:num w:numId="24">
    <w:abstractNumId w:val="26"/>
  </w:num>
  <w:num w:numId="25">
    <w:abstractNumId w:val="4"/>
  </w:num>
  <w:num w:numId="26">
    <w:abstractNumId w:val="7"/>
  </w:num>
  <w:num w:numId="27">
    <w:abstractNumId w:val="15"/>
  </w:num>
  <w:num w:numId="28">
    <w:abstractNumId w:val="14"/>
  </w:num>
  <w:num w:numId="29">
    <w:abstractNumId w:val="8"/>
  </w:num>
  <w:num w:numId="30">
    <w:abstractNumId w:val="20"/>
  </w:num>
  <w:num w:numId="31">
    <w:abstractNumId w:val="13"/>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35A4E"/>
    <w:rsid w:val="00047F29"/>
    <w:rsid w:val="0005102B"/>
    <w:rsid w:val="0005126B"/>
    <w:rsid w:val="00064910"/>
    <w:rsid w:val="000663B0"/>
    <w:rsid w:val="00074708"/>
    <w:rsid w:val="000755BF"/>
    <w:rsid w:val="00080EC8"/>
    <w:rsid w:val="000B0BC5"/>
    <w:rsid w:val="000B1A76"/>
    <w:rsid w:val="000C4B50"/>
    <w:rsid w:val="000D0215"/>
    <w:rsid w:val="000E76F3"/>
    <w:rsid w:val="000F2475"/>
    <w:rsid w:val="000F5015"/>
    <w:rsid w:val="000F5BD6"/>
    <w:rsid w:val="000F7C0A"/>
    <w:rsid w:val="00104432"/>
    <w:rsid w:val="00107F7D"/>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4C3"/>
    <w:rsid w:val="001A08E8"/>
    <w:rsid w:val="001A2782"/>
    <w:rsid w:val="001A370B"/>
    <w:rsid w:val="001B12BC"/>
    <w:rsid w:val="001C0E63"/>
    <w:rsid w:val="001F3368"/>
    <w:rsid w:val="001F3FB8"/>
    <w:rsid w:val="001F7B53"/>
    <w:rsid w:val="00212989"/>
    <w:rsid w:val="0021418E"/>
    <w:rsid w:val="00215A17"/>
    <w:rsid w:val="002227B3"/>
    <w:rsid w:val="00235821"/>
    <w:rsid w:val="00236308"/>
    <w:rsid w:val="002532FB"/>
    <w:rsid w:val="00272B22"/>
    <w:rsid w:val="002736DA"/>
    <w:rsid w:val="00280C54"/>
    <w:rsid w:val="00280DE4"/>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207B8"/>
    <w:rsid w:val="00324CEE"/>
    <w:rsid w:val="0034126D"/>
    <w:rsid w:val="00354C1D"/>
    <w:rsid w:val="003616EC"/>
    <w:rsid w:val="003623AC"/>
    <w:rsid w:val="00384AEC"/>
    <w:rsid w:val="003D1958"/>
    <w:rsid w:val="003E1A0D"/>
    <w:rsid w:val="003E3824"/>
    <w:rsid w:val="00413804"/>
    <w:rsid w:val="004229B8"/>
    <w:rsid w:val="004337F8"/>
    <w:rsid w:val="00436A35"/>
    <w:rsid w:val="00440E1D"/>
    <w:rsid w:val="004640EE"/>
    <w:rsid w:val="00473495"/>
    <w:rsid w:val="00493E97"/>
    <w:rsid w:val="004A6083"/>
    <w:rsid w:val="004B7845"/>
    <w:rsid w:val="004E4286"/>
    <w:rsid w:val="004E50DD"/>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6007AD"/>
    <w:rsid w:val="006319E3"/>
    <w:rsid w:val="00661894"/>
    <w:rsid w:val="00665142"/>
    <w:rsid w:val="00693736"/>
    <w:rsid w:val="006A1218"/>
    <w:rsid w:val="006D71D8"/>
    <w:rsid w:val="006E12DE"/>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B34E1"/>
    <w:rsid w:val="007C017E"/>
    <w:rsid w:val="007C53D3"/>
    <w:rsid w:val="007D0C1E"/>
    <w:rsid w:val="007D2B3B"/>
    <w:rsid w:val="007D5280"/>
    <w:rsid w:val="007E46E1"/>
    <w:rsid w:val="007E68F8"/>
    <w:rsid w:val="007E730C"/>
    <w:rsid w:val="008013DA"/>
    <w:rsid w:val="008023A4"/>
    <w:rsid w:val="008063F1"/>
    <w:rsid w:val="00807454"/>
    <w:rsid w:val="00811E66"/>
    <w:rsid w:val="00813AF1"/>
    <w:rsid w:val="00821000"/>
    <w:rsid w:val="008229C5"/>
    <w:rsid w:val="00825910"/>
    <w:rsid w:val="00847E97"/>
    <w:rsid w:val="00872F8C"/>
    <w:rsid w:val="00874674"/>
    <w:rsid w:val="008747A7"/>
    <w:rsid w:val="00881EC8"/>
    <w:rsid w:val="00882DEE"/>
    <w:rsid w:val="00885AB8"/>
    <w:rsid w:val="008A355A"/>
    <w:rsid w:val="008C2B20"/>
    <w:rsid w:val="008C6887"/>
    <w:rsid w:val="008C7184"/>
    <w:rsid w:val="008D1402"/>
    <w:rsid w:val="008F2017"/>
    <w:rsid w:val="0091117A"/>
    <w:rsid w:val="009124B3"/>
    <w:rsid w:val="00930BD4"/>
    <w:rsid w:val="00944585"/>
    <w:rsid w:val="00954855"/>
    <w:rsid w:val="00977533"/>
    <w:rsid w:val="009A4860"/>
    <w:rsid w:val="009B328A"/>
    <w:rsid w:val="009B3502"/>
    <w:rsid w:val="009E2692"/>
    <w:rsid w:val="009F0A8C"/>
    <w:rsid w:val="00A02464"/>
    <w:rsid w:val="00A1187B"/>
    <w:rsid w:val="00A123F7"/>
    <w:rsid w:val="00A27C08"/>
    <w:rsid w:val="00A40DC9"/>
    <w:rsid w:val="00A52419"/>
    <w:rsid w:val="00A54416"/>
    <w:rsid w:val="00A552C4"/>
    <w:rsid w:val="00A61355"/>
    <w:rsid w:val="00A64A5E"/>
    <w:rsid w:val="00A66233"/>
    <w:rsid w:val="00A6666F"/>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6364"/>
    <w:rsid w:val="00BA1932"/>
    <w:rsid w:val="00BA26C2"/>
    <w:rsid w:val="00BB3262"/>
    <w:rsid w:val="00BB5CE2"/>
    <w:rsid w:val="00BC3BD1"/>
    <w:rsid w:val="00BD6D21"/>
    <w:rsid w:val="00BE32F8"/>
    <w:rsid w:val="00BF41A8"/>
    <w:rsid w:val="00C00538"/>
    <w:rsid w:val="00C34D0E"/>
    <w:rsid w:val="00C37014"/>
    <w:rsid w:val="00C42C8E"/>
    <w:rsid w:val="00C45440"/>
    <w:rsid w:val="00C6296B"/>
    <w:rsid w:val="00C6397F"/>
    <w:rsid w:val="00C73A6A"/>
    <w:rsid w:val="00C84FF1"/>
    <w:rsid w:val="00C9373E"/>
    <w:rsid w:val="00CA056E"/>
    <w:rsid w:val="00CD382F"/>
    <w:rsid w:val="00CE1A0D"/>
    <w:rsid w:val="00CF3E75"/>
    <w:rsid w:val="00D029B8"/>
    <w:rsid w:val="00D30057"/>
    <w:rsid w:val="00D417AA"/>
    <w:rsid w:val="00D42CAB"/>
    <w:rsid w:val="00D52CC1"/>
    <w:rsid w:val="00D67052"/>
    <w:rsid w:val="00D76EBC"/>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10C1"/>
    <w:rsid w:val="00E26BD6"/>
    <w:rsid w:val="00E30CBA"/>
    <w:rsid w:val="00E33C0C"/>
    <w:rsid w:val="00E55F65"/>
    <w:rsid w:val="00E94F4B"/>
    <w:rsid w:val="00EB01C8"/>
    <w:rsid w:val="00EC3AA7"/>
    <w:rsid w:val="00EE114F"/>
    <w:rsid w:val="00EE3BB9"/>
    <w:rsid w:val="00EE3C53"/>
    <w:rsid w:val="00F03F8D"/>
    <w:rsid w:val="00F1274D"/>
    <w:rsid w:val="00F44A1A"/>
    <w:rsid w:val="00F44EE6"/>
    <w:rsid w:val="00F63742"/>
    <w:rsid w:val="00F63C88"/>
    <w:rsid w:val="00F743B9"/>
    <w:rsid w:val="00F752F6"/>
    <w:rsid w:val="00F754F7"/>
    <w:rsid w:val="00F8277A"/>
    <w:rsid w:val="00FA0759"/>
    <w:rsid w:val="00FA104F"/>
    <w:rsid w:val="00FB1E5C"/>
    <w:rsid w:val="00FB24FE"/>
    <w:rsid w:val="00FD49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981DC-EDB3-41B2-BD91-1846B4562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eting Grant</vt:lpstr>
    </vt:vector>
  </TitlesOfParts>
  <Company>Hewlett-Packard Company</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Grant</dc:title>
  <dc:creator>Yolanda Ayllon</dc:creator>
  <cp:lastModifiedBy>Rachel Austin</cp:lastModifiedBy>
  <cp:revision>5</cp:revision>
  <cp:lastPrinted>2022-10-06T11:05:00Z</cp:lastPrinted>
  <dcterms:created xsi:type="dcterms:W3CDTF">2024-03-20T13:07:00Z</dcterms:created>
  <dcterms:modified xsi:type="dcterms:W3CDTF">2024-03-20T13:18:00Z</dcterms:modified>
</cp:coreProperties>
</file>